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0FD9C8F9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3245FB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62C862B4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3245FB">
            <w:t>………………………………………………………………………..</w:t>
          </w:r>
        </w:sdtContent>
      </w:sdt>
    </w:p>
    <w:p w14:paraId="4239CD8D" w14:textId="7580E3B3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3245FB">
            <w:t>…………………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1EDEEA3F" w:rsidR="00677360" w:rsidRPr="0053367F" w:rsidRDefault="003245FB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219FF458" w:rsidR="00677360" w:rsidRPr="003245FB" w:rsidRDefault="003245FB" w:rsidP="003245FB">
                        <w:r>
                          <w:t>Student potrafi identyfikować i rozumie globalne uwarunkowania funkcjonowania podmiotów sektora finansowego i sfery realnej gospodarki oraz ich modele biznesowe. Umie przy tym wykazać się ponadstandardowym poziomem wiedzy z zakresu finansów i procesów finansowych zachodzących w systemie gospodarczym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46C324C1" w:rsidR="00677360" w:rsidRPr="0053367F" w:rsidRDefault="003245FB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596380499"/>
              <w:placeholder>
                <w:docPart w:val="7ABDDA9E81254D25A24B6ED6D74F77F7"/>
              </w:placeholder>
              <w15:repeatingSectionItem/>
            </w:sdtPr>
            <w:sdtEndPr/>
            <w:sdtContent>
              <w:tr w:rsidR="003245FB" w:rsidRPr="00AC499C" w14:paraId="262AB267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875158094"/>
                    <w:placeholder>
                      <w:docPart w:val="1C0C463D3F1B4A5396DFF091A5106ED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5ABD95F" w14:textId="090777B9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522438426"/>
                    <w:placeholder>
                      <w:docPart w:val="C60275B824DB4798A6277A302883843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CBEF3AB" w14:textId="2F507251" w:rsidR="003245FB" w:rsidRPr="003245FB" w:rsidRDefault="003245FB" w:rsidP="00607F33">
                        <w:r>
                          <w:t>Student potrafi wykorzystać posiadaną wiedzę do rozwiązania nietypowych i złożonych zadań z zakresu analizy finansowej, metod planowania podatkowego i uwarunkowań funkcjonowania instytucji finansowych i niefinansowych w zmieniającym się otoczeniu ekonomicznym, prawnym i organizacyjnym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25744981"/>
                    <w:placeholder>
                      <w:docPart w:val="C60275B824DB4798A6277A302883843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496BF04" w14:textId="4AEFACF0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2123040672"/>
              <w:placeholder>
                <w:docPart w:val="825EE9099C754C5D9D5D32BDE012A1EB"/>
              </w:placeholder>
              <w15:repeatingSectionItem/>
            </w:sdtPr>
            <w:sdtEndPr/>
            <w:sdtContent>
              <w:tr w:rsidR="003245FB" w:rsidRPr="00AC499C" w14:paraId="01B26659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59799903"/>
                    <w:placeholder>
                      <w:docPart w:val="0F1B8FD9E7044B3CA09A97C124561E72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DD89274" w14:textId="48F21455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90456224"/>
                    <w:placeholder>
                      <w:docPart w:val="17C3AAE7C9AB4ED1B60C27671212BE5B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877520C" w14:textId="56743D9C" w:rsidR="003245FB" w:rsidRPr="003245FB" w:rsidRDefault="003245FB" w:rsidP="00607F33">
                        <w:r>
                          <w:t>Student wykazuje się dużą sprawnością w zakresie użytkowania cyfrowych baz danych i innych źródeł wiedzy odnoszących się do działalności gospodarczej. Dobrze orientuje się w bazach statystycznych i źródłach danych empirycznych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307276576"/>
                    <w:placeholder>
                      <w:docPart w:val="17C3AAE7C9AB4ED1B60C27671212BE5B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4934B08" w14:textId="25ED3695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888918860"/>
              <w:placeholder>
                <w:docPart w:val="E0C3542DF3A647338B50B20A94483C08"/>
              </w:placeholder>
              <w15:repeatingSectionItem/>
            </w:sdtPr>
            <w:sdtEndPr/>
            <w:sdtContent>
              <w:tr w:rsidR="003245FB" w:rsidRPr="00AC499C" w14:paraId="01C74F0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81862201"/>
                    <w:placeholder>
                      <w:docPart w:val="127A3248A95A408082B235D325FCA420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97EA77D" w14:textId="218BEC16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717031591"/>
                    <w:placeholder>
                      <w:docPart w:val="85FA2C9CDDC749C394597B08DD736FB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AEC5FA6" w14:textId="56456794" w:rsidR="003245FB" w:rsidRPr="003245FB" w:rsidRDefault="003245FB" w:rsidP="00607F33">
                        <w:r>
                          <w:t>Potrafi odpowiedzialnie ,w aspekcie merytorycznym i etycznie, wykorzystać wiedzę w różnych celach i kontekstach analitycznych, stosując przy tym narzędzia IT wykorzystywane w środowisku biznesowym, usprawniające proces analiz i prezentowania uzyskanych wyników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04320079"/>
                    <w:placeholder>
                      <w:docPart w:val="85FA2C9CDDC749C394597B08DD736FB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91E12E3" w14:textId="25E43192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861042015"/>
              <w:placeholder>
                <w:docPart w:val="0601A0CE21BE46C4A65B2BE96F9B49D5"/>
              </w:placeholder>
              <w15:repeatingSectionItem/>
            </w:sdtPr>
            <w:sdtEndPr/>
            <w:sdtContent>
              <w:tr w:rsidR="003245FB" w:rsidRPr="00AC499C" w14:paraId="75EE3F9C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74452179"/>
                    <w:placeholder>
                      <w:docPart w:val="4B19552F4E6A4896B10BFE863ACA064D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0E12E4B" w14:textId="7601908E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99448140"/>
                    <w:placeholder>
                      <w:docPart w:val="076DFC3291BD488781C0268F7B671F1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9B9E56F" w14:textId="00826062" w:rsidR="003245FB" w:rsidRPr="003245FB" w:rsidRDefault="003245FB" w:rsidP="00607F33">
                        <w:r>
                          <w:t>Student potrafi funkcjonować w obliczu nietypowych i złożonych sytuacji gospodarczych, określać trudności i szanse z nimi związane, projektować oraz organizować proces rozwiązywania problemów praktycznych oraz komunikować się z użyciem specjalistycznej terminologii ekonomicznej i różnych narzędzi I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97301930"/>
                    <w:placeholder>
                      <w:docPart w:val="076DFC3291BD488781C0268F7B671F1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BA3CCA3" w14:textId="08D59403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629635201"/>
              <w:placeholder>
                <w:docPart w:val="079ABBD1FF894A68983EA682CA5A5179"/>
              </w:placeholder>
              <w15:repeatingSectionItem/>
            </w:sdtPr>
            <w:sdtEndPr/>
            <w:sdtContent>
              <w:tr w:rsidR="003245FB" w:rsidRPr="00AC499C" w14:paraId="2FD4B9C7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844132211"/>
                    <w:placeholder>
                      <w:docPart w:val="B5BDBC6F511546B493180A40BBDE2EF4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357F045" w14:textId="5F18477E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68652390"/>
                    <w:placeholder>
                      <w:docPart w:val="716D3D5499204B94A5CB4C909D283057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FA98699" w14:textId="673FC7F0" w:rsidR="003245FB" w:rsidRPr="003245FB" w:rsidRDefault="003245FB" w:rsidP="00607F33">
                        <w:r>
                          <w:t>Student zdobyte kompetencje i doświadczenia potrafi wykorzystać do formułowania i rozwiązywania złożonych i nietypowych problemów funkcjonowania instytucji finansowych, a także w działalności gospodarczej podmiotów niefinansowych i osób prowadzących działalność na własny rachunek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145272746"/>
                    <w:placeholder>
                      <w:docPart w:val="716D3D5499204B94A5CB4C909D28305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59D550D" w14:textId="0BF8E957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1743698"/>
              <w:placeholder>
                <w:docPart w:val="A7F8468F195E4765AB69752F207612F1"/>
              </w:placeholder>
              <w15:repeatingSectionItem/>
            </w:sdtPr>
            <w:sdtEndPr/>
            <w:sdtContent>
              <w:tr w:rsidR="003245FB" w:rsidRPr="00AC499C" w14:paraId="44500B4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62168944"/>
                    <w:placeholder>
                      <w:docPart w:val="39ADD8E5CBE84850A8D19194D5DCDC0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FB060B9" w14:textId="478599FF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94814997"/>
                    <w:placeholder>
                      <w:docPart w:val="CEEEA2AD0BD74BFE8CDBBD1478A021AC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C7B6555" w14:textId="0CA4C355" w:rsidR="003245FB" w:rsidRPr="003245FB" w:rsidRDefault="003245FB" w:rsidP="00607F33">
                        <w:r>
                          <w:t>Student potrafi skutecznie komunikować się z otoczeniem poprzez użycie specjalistycznej terminologii finansowej, w tym posiada umiejętności konieczne do prowadzenia debat publicznych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17072358"/>
                    <w:placeholder>
                      <w:docPart w:val="CEEEA2AD0BD74BFE8CDBBD1478A021AC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4EB5CB3" w14:textId="59712A72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2036309647"/>
              <w:placeholder>
                <w:docPart w:val="352ADEA6DA884E6B94B25DD70594DEF6"/>
              </w:placeholder>
              <w15:repeatingSectionItem/>
            </w:sdtPr>
            <w:sdtEndPr/>
            <w:sdtContent>
              <w:tr w:rsidR="003245FB" w:rsidRPr="00AC499C" w14:paraId="688797B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72024517"/>
                    <w:placeholder>
                      <w:docPart w:val="0634F7F7EDBC44A7892D586F1DB47486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F260999" w14:textId="73DE7E12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93732292"/>
                    <w:placeholder>
                      <w:docPart w:val="A00EC45C759E461081AAB7205C21E38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14AEA1B" w14:textId="7B70EBC0" w:rsidR="003245FB" w:rsidRPr="003245FB" w:rsidRDefault="003245FB" w:rsidP="00607F33">
                        <w:r>
                          <w:t>Student zna dobre praktyki pracy zespołowej i rozumie jej znaczenie. Zna i wyraża postawę respektowania etyki w biznesie oraz w pracy naukowej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09781506"/>
                    <w:placeholder>
                      <w:docPart w:val="A00EC45C759E461081AAB7205C21E38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203D824" w14:textId="17557C41" w:rsidR="003245FB" w:rsidRPr="0053367F" w:rsidRDefault="003245FB" w:rsidP="00607F33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2ED6C9D9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3245FB">
                  <w:t xml:space="preserve">Finanse i rachunkowość, II stopień 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40F3151D" w:rsidR="0053367F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245F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3245FB" w:rsidRPr="00E305C3">
                          <w:t>Student: rozumie specyfikę funkcjonowania i organizacji instytucji finansowych i znaczenie stabilności finansowej oraz wpływ polityki pieniężnej na procesy społeczno-gospodarcze</w:t>
                        </w:r>
                        <w:r w:rsidR="003245F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5F249FF1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2370696D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6F7F351E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67010281"/>
              <w:placeholder>
                <w:docPart w:val="07799A83433C44CCADBE474B13FEF4FF"/>
              </w:placeholder>
              <w15:repeatingSectionItem/>
            </w:sdtPr>
            <w:sdtEndPr/>
            <w:sdtContent>
              <w:tr w:rsidR="003245FB" w:rsidRPr="00AC499C" w14:paraId="782B38FE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14EA96A" w14:textId="100FFAF5" w:rsidR="003245F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43495264"/>
                        <w:placeholder>
                          <w:docPart w:val="3370374D2311404387B5DB4F994740E6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245F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3245F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245F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3869894"/>
                        <w:placeholder>
                          <w:docPart w:val="D292EBDB06FC46C0B8724FC591AAC661"/>
                        </w:placeholder>
                      </w:sdtPr>
                      <w:sdtEndPr/>
                      <w:sdtContent>
                        <w:r w:rsidR="003245FB" w:rsidRPr="00E305C3">
                          <w:t>posiada wiedz</w:t>
                        </w:r>
                        <w:r w:rsidR="003245FB" w:rsidRPr="003245FB">
                          <w:t>ę na temat prowadzenia działalności przez instytucje finansowe oraz podmioty niefinansowe i gospodarstwa domowe w zakresie finansów</w:t>
                        </w:r>
                        <w:r w:rsidR="003245F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032926162"/>
                    <w:placeholder>
                      <w:docPart w:val="D548A83217884DB0AB7F253DD3BB016D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1C60926" w14:textId="08AC3E2E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90278953"/>
                    <w:placeholder>
                      <w:docPart w:val="887222E969B24F96A9CB9CA8588D2E7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559AEC6" w14:textId="149CAAEC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84808031"/>
                    <w:placeholder>
                      <w:docPart w:val="0F822512A7D84759AE8A0C3959319AE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C92D612" w14:textId="4F68EFB3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625120173"/>
              <w:placeholder>
                <w:docPart w:val="8C95D2AFAC244D4B8DBCDBB8C8856D02"/>
              </w:placeholder>
              <w15:repeatingSectionItem/>
            </w:sdtPr>
            <w:sdtEndPr/>
            <w:sdtContent>
              <w:tr w:rsidR="003245FB" w:rsidRPr="00AC499C" w14:paraId="7E32DC1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D0A5E2B" w14:textId="35C81021" w:rsidR="003245F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09941433"/>
                        <w:placeholder>
                          <w:docPart w:val="29BA4E2A0FF740F1AB479F954F267C70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245F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3245F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245F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75591456"/>
                        <w:placeholder>
                          <w:docPart w:val="3CFA90D8A2B6446DA7F87DA2A97CE3B1"/>
                        </w:placeholder>
                      </w:sdtPr>
                      <w:sdtEndPr/>
                      <w:sdtContent>
                        <w:r w:rsidR="00A8695B" w:rsidRPr="00E305C3">
                          <w:t>zna interpretacj</w:t>
                        </w:r>
                        <w:r w:rsidR="00A8695B" w:rsidRPr="00A8695B">
                          <w:t>ę i potrafi dokonać oceny wpływu regulacji prawnych (w tym finansowych i podatkowych) na prowadzenie działalności gospodarczej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2056458213"/>
                    <w:placeholder>
                      <w:docPart w:val="3FC311E8723C4A8B9EF0849923763B75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1CB9CD9" w14:textId="7E7D7EC0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52676645"/>
                    <w:placeholder>
                      <w:docPart w:val="89FADA4237B94763AE072B84F28587D4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B4CE2CF" w14:textId="224A027F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8172722"/>
                    <w:placeholder>
                      <w:docPart w:val="429C2708D900420FBA7482787A54BB1A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FA5FEF5" w14:textId="3CDCCD59" w:rsidR="003245F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876732379"/>
              <w:placeholder>
                <w:docPart w:val="0D394262448A44F395CD1402713F28A5"/>
              </w:placeholder>
              <w15:repeatingSectionItem/>
            </w:sdtPr>
            <w:sdtEndPr/>
            <w:sdtContent>
              <w:tr w:rsidR="00A8695B" w:rsidRPr="00AC499C" w14:paraId="16F036F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EED97DE" w14:textId="51EA400E" w:rsidR="00A8695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32015717"/>
                        <w:placeholder>
                          <w:docPart w:val="90B7ED5F0A294409805F01F9A6D8A57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8695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4</w:t>
                        </w:r>
                      </w:sdtContent>
                    </w:sdt>
                    <w:r w:rsidR="00A8695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8695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91722938"/>
                        <w:placeholder>
                          <w:docPart w:val="E4EC519FD48A4224A484E4874E0831DF"/>
                        </w:placeholder>
                      </w:sdtPr>
                      <w:sdtEndPr/>
                      <w:sdtContent>
                        <w:r w:rsidR="00A8695B" w:rsidRPr="00E305C3">
                          <w:t>ma wiedz</w:t>
                        </w:r>
                        <w:r w:rsidR="00A8695B" w:rsidRPr="00A8695B">
                          <w:t>ę na temat interpretacji i stosowania zaawansowanych zasad rachunkowości finansowej i zarządczej oraz rewizji finansowej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621765504"/>
                    <w:placeholder>
                      <w:docPart w:val="E3248E8063DF46B295F0D0F194D99851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BE80912" w14:textId="173EA538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02028868"/>
                    <w:placeholder>
                      <w:docPart w:val="E89470BAB4F449FD9D16AB09441646EE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FB0E743" w14:textId="2F1AA822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39808879"/>
                    <w:placeholder>
                      <w:docPart w:val="386B74192CA84D5BA38C5D49D3A0E94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0A4A23A" w14:textId="037B3008" w:rsidR="00A8695B" w:rsidRPr="0053367F" w:rsidRDefault="00A8695B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…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769960301"/>
              <w:placeholder>
                <w:docPart w:val="7B5E2B031C574EF2BDB8D36317F54AA0"/>
              </w:placeholder>
              <w15:repeatingSectionItem/>
            </w:sdtPr>
            <w:sdtEndPr/>
            <w:sdtContent>
              <w:tr w:rsidR="00A8695B" w:rsidRPr="00AC499C" w14:paraId="59FF8C4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57272AE" w14:textId="655CAFB3" w:rsidR="00A8695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10102381"/>
                        <w:placeholder>
                          <w:docPart w:val="813D56A546FA4363B073D690560C4A9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8695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5</w:t>
                        </w:r>
                      </w:sdtContent>
                    </w:sdt>
                    <w:r w:rsidR="00A8695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8695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24294704"/>
                        <w:placeholder>
                          <w:docPart w:val="555374CE0D484A75B84FF77E6E29EC3D"/>
                        </w:placeholder>
                      </w:sdtPr>
                      <w:sdtEndPr/>
                      <w:sdtContent>
                        <w:r w:rsidR="00A8695B" w:rsidRPr="00E305C3">
                          <w:t>rozumie znaczenie identyfikacji, oceny, sprawozdawania i przewidywania konsekwencji ryzyka podejmowanego w działalności gospodarczej, w tym ryzyka finansowego i obciążeń podatkowych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408852557"/>
                    <w:placeholder>
                      <w:docPart w:val="A5D8330C7753407787C48D98176241C6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2A64165" w14:textId="1B78471D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16384398"/>
                    <w:placeholder>
                      <w:docPart w:val="ED3A577890584234873A5ED333E6DEBE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F27A4C6" w14:textId="52A7344F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99434932"/>
                    <w:placeholder>
                      <w:docPart w:val="17E4E8030651495FA9E211BE88D9F82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EE8F4AE" w14:textId="3F4FCA88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379707507"/>
              <w:placeholder>
                <w:docPart w:val="A3C49FB2C2554D27BCCBD32F3BCBB5FA"/>
              </w:placeholder>
              <w15:repeatingSectionItem/>
            </w:sdtPr>
            <w:sdtEndPr/>
            <w:sdtContent>
              <w:tr w:rsidR="00A8695B" w:rsidRPr="00AC499C" w14:paraId="1E85E193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1FC2849" w14:textId="712CC32C" w:rsidR="00A8695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65918286"/>
                        <w:placeholder>
                          <w:docPart w:val="5AD69C0A6C8E49969ACDE76BA1317AB3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8695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6</w:t>
                        </w:r>
                      </w:sdtContent>
                    </w:sdt>
                    <w:r w:rsidR="00A8695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8695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59189521"/>
                        <w:placeholder>
                          <w:docPart w:val="D465188281D14B629E2D5BE19B711DAD"/>
                        </w:placeholder>
                      </w:sdtPr>
                      <w:sdtEndPr/>
                      <w:sdtContent>
                        <w:r w:rsidR="00A8695B" w:rsidRPr="00E305C3">
                          <w:t>zna proces planowania finansowego oraz zasady wyboru odpowiednich narz</w:t>
                        </w:r>
                        <w:r w:rsidR="00A8695B" w:rsidRPr="00A8695B">
                          <w:t xml:space="preserve">ędzi i instrumentów </w:t>
                        </w:r>
                        <w:r w:rsidR="00A8695B" w:rsidRPr="00A8695B">
                          <w:lastRenderedPageBreak/>
                          <w:t>inwestycyjnych wykorzystywanych do krótko-, średnio- i długoterminowych decyzji finansowych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667391900"/>
                    <w:placeholder>
                      <w:docPart w:val="090797FA4E1A4F2287181D17F94D56B6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1A261F1" w14:textId="3645677E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22568311"/>
                    <w:placeholder>
                      <w:docPart w:val="99E835F4440D467E9FB235455E32A9D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D944A31" w14:textId="5F1599C6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52546666"/>
                    <w:placeholder>
                      <w:docPart w:val="1C65F86C59964D6FB9CCABAACE1282E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CEF2C5E" w14:textId="0BAEF8F2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16585272"/>
              <w:placeholder>
                <w:docPart w:val="E5BFE9105E474C0EB77F3D4DEB671F02"/>
              </w:placeholder>
              <w15:repeatingSectionItem/>
            </w:sdtPr>
            <w:sdtEndPr/>
            <w:sdtContent>
              <w:tr w:rsidR="00A8695B" w:rsidRPr="00AC499C" w14:paraId="5E5CE07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622B806" w14:textId="0F7C81EF" w:rsidR="00A8695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1535813"/>
                        <w:placeholder>
                          <w:docPart w:val="25E1A2F98D0541F283ADCEFEA054B497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8695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7</w:t>
                        </w:r>
                      </w:sdtContent>
                    </w:sdt>
                    <w:r w:rsidR="00A8695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8695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22607411"/>
                        <w:placeholder>
                          <w:docPart w:val="0EDE066BB318416798E3FEACD14D6EB1"/>
                        </w:placeholder>
                      </w:sdtPr>
                      <w:sdtEndPr/>
                      <w:sdtContent>
                        <w:r w:rsidR="00A8695B" w:rsidRPr="00E305C3">
                          <w:t>rozumie mechanizmy i zakres wpływu decyzji z zakresu polityki gospodarczej i finansowej państwa oraz zjawisk z rynków finansowych na wyniki finansowe sektora przedsiębiorstw i kondycję gospodarstw domowych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899253812"/>
                    <w:placeholder>
                      <w:docPart w:val="BAD1893BFC214F3ABD1CDADA9F19B0B3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CFA7C38" w14:textId="24A32300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60645869"/>
                    <w:placeholder>
                      <w:docPart w:val="4C6E0F81C7514328A82162D79AC77E6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07C5978" w14:textId="4B9946E0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25208516"/>
                    <w:placeholder>
                      <w:docPart w:val="1331EE6701654E9988C605D8237BB0F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D81245C" w14:textId="1FCB02C5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38694123"/>
              <w:placeholder>
                <w:docPart w:val="08EE687AAB9E46FF88A33DFA350412B1"/>
              </w:placeholder>
              <w15:repeatingSectionItem/>
            </w:sdtPr>
            <w:sdtEndPr/>
            <w:sdtContent>
              <w:tr w:rsidR="00A8695B" w:rsidRPr="00AC499C" w14:paraId="63F40E0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3696192" w14:textId="50C4BD86" w:rsidR="00A8695B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4672865"/>
                        <w:placeholder>
                          <w:docPart w:val="14D9EBB859DB433A97E67A6FE616FB2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8695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8</w:t>
                        </w:r>
                      </w:sdtContent>
                    </w:sdt>
                    <w:r w:rsidR="00A8695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8695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94215495"/>
                        <w:placeholder>
                          <w:docPart w:val="71E04AA4575449E89BA70A05C11E8B4C"/>
                        </w:placeholder>
                      </w:sdtPr>
                      <w:sdtEndPr/>
                      <w:sdtContent>
                        <w:r w:rsidR="00A8695B" w:rsidRPr="00E305C3">
                          <w:t>zna znaczenie i zastosowanie innowacji w dzia</w:t>
                        </w:r>
                        <w:r w:rsidR="00A8695B" w:rsidRPr="00A8695B">
                          <w:t>łalności instytucji finansowych i na rynkach finansowych, w tym nowoczesnych systemów przetwarzania zbiorów danych</w:t>
                        </w:r>
                        <w:r w:rsidR="00A8695B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50606567"/>
                    <w:placeholder>
                      <w:docPart w:val="E710F561290747CCB4774E1602C3EA13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CD112DB" w14:textId="179386CD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15215332"/>
                    <w:placeholder>
                      <w:docPart w:val="BB9356586E264446814598766BD111A4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BCD15ED" w14:textId="55F3EA69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71418326"/>
                    <w:placeholder>
                      <w:docPart w:val="46777A8B19B04AE2B82A1AD4B91D736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5CF120B" w14:textId="58D4F1C5" w:rsidR="00A8695B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9515118" w:rsidR="0053367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5D37FF" w:rsidRPr="00E305C3">
                          <w:t>Student umie: dokona</w:t>
                        </w:r>
                        <w:r w:rsidR="005D37FF" w:rsidRPr="005D37FF">
                          <w:t>ć pogłębionych analiz finansowych, w tym opartych na instrumentach rachunkowości finansowej i zarządczej oraz rewizji finansowej i formułować na ich podstawie wnioski, jak i rekomendacje</w:t>
                        </w:r>
                        <w:r w:rsidR="005D37FF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2266966D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70AB4DFF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78D09517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952762436"/>
              <w:placeholder>
                <w:docPart w:val="532F18D12BC946CEAF36D79182A1302D"/>
              </w:placeholder>
              <w15:repeatingSectionItem/>
            </w:sdtPr>
            <w:sdtEndPr/>
            <w:sdtContent>
              <w:tr w:rsidR="005D37FF" w:rsidRPr="00AC499C" w14:paraId="03EB1E3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18B9F77" w14:textId="06441E67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21916129"/>
                        <w:placeholder>
                          <w:docPart w:val="BADEB3263E0B4D9AADA3B6658B0670F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41042332"/>
                        <w:placeholder>
                          <w:docPart w:val="184F084596614DBC9F2212730AC6138D"/>
                        </w:placeholder>
                      </w:sdtPr>
                      <w:sdtEndPr/>
                      <w:sdtContent>
                        <w:r w:rsidR="005D37FF" w:rsidRPr="00E305C3">
                          <w:t>wyliczy</w:t>
                        </w:r>
                        <w:r w:rsidR="005D37FF" w:rsidRPr="005D37FF">
                          <w:t>ć efektywność inwestycji oraz koszt finansowania wraz z określeniem optymalnego portfela inwestycji i źródeł ich finansowania i obciążeń podatkowych</w:t>
                        </w:r>
                        <w:r w:rsidR="005D37FF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4727234"/>
                    <w:placeholder>
                      <w:docPart w:val="4F722C51BA8447F9B68AEB19D48C0398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4716363" w14:textId="643B38CD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92858855"/>
                    <w:placeholder>
                      <w:docPart w:val="14F4B11732DD4C619839775EEF8B75C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CFE878F" w14:textId="25A642C5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71117209"/>
                    <w:placeholder>
                      <w:docPart w:val="735D9081C86E4A6B855138F062293FA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BA35470" w14:textId="4C582510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93279067"/>
              <w:placeholder>
                <w:docPart w:val="3D48804779744AD6A3E06E6C61CDD83A"/>
              </w:placeholder>
              <w15:repeatingSectionItem/>
            </w:sdtPr>
            <w:sdtEndPr/>
            <w:sdtContent>
              <w:tr w:rsidR="005D37FF" w:rsidRPr="00AC499C" w14:paraId="4691337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3FB6EB6" w14:textId="07D26383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67354916"/>
                        <w:placeholder>
                          <w:docPart w:val="D700BF96218948F9B02950C3B2FB656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33253792"/>
                        <w:placeholder>
                          <w:docPart w:val="65EFDF4B612642E7AFC15A674E927966"/>
                        </w:placeholder>
                      </w:sdtPr>
                      <w:sdtEndPr/>
                      <w:sdtContent>
                        <w:r w:rsidR="005D37FF" w:rsidRPr="00E305C3">
                          <w:t>oceni</w:t>
                        </w:r>
                        <w:r w:rsidR="005D37FF" w:rsidRPr="005D37FF">
                          <w:t>ć poziom ryzyka finansowego i formułować na tej podstawie wnioski i rekomendacje</w:t>
                        </w:r>
                        <w:r w:rsidR="005D37FF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61884142"/>
                    <w:placeholder>
                      <w:docPart w:val="3A56A0DBDFD24EEB88D10E1E68BF401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FD32E62" w14:textId="50F1DAF6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7500"/>
                    <w:placeholder>
                      <w:docPart w:val="61A2424783CB4745B8B36D9E1D8209B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3A73F84" w14:textId="21CAC968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53396536"/>
                    <w:placeholder>
                      <w:docPart w:val="B905BB85909D47F698DC27B2F6C37FF9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23C8397" w14:textId="6079217D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81056993"/>
              <w:placeholder>
                <w:docPart w:val="72587D7E5B1F450E8530A70815874810"/>
              </w:placeholder>
              <w15:repeatingSectionItem/>
            </w:sdtPr>
            <w:sdtEndPr/>
            <w:sdtContent>
              <w:tr w:rsidR="005D37FF" w:rsidRPr="00AC499C" w14:paraId="53DA8E2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B721B6" w14:textId="0E5DC358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20229055"/>
                        <w:placeholder>
                          <w:docPart w:val="48051D7AF75A4A5980074E4AB89C7BDC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88214439"/>
                        <w:placeholder>
                          <w:docPart w:val="502A5D3BFC294F11A70CD3D1A44E8BF1"/>
                        </w:placeholder>
                      </w:sdtPr>
                      <w:sdtEndPr/>
                      <w:sdtContent>
                        <w:r w:rsidR="005D37FF" w:rsidRPr="00E305C3">
                          <w:t>ocenić stabilność systemu finansowego i poziom bezpieczeństwa poszczególnych segmentów systemu finansowego oraz wskazać źródła potencjalnego kryzysu</w:t>
                        </w:r>
                        <w:r w:rsidR="005D37FF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02944628"/>
                    <w:placeholder>
                      <w:docPart w:val="0E0F8478A35646DEAF5E0FF8E590F444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194F146" w14:textId="70F774FD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50167149"/>
                    <w:placeholder>
                      <w:docPart w:val="7EE9FEE326BE4223B0A6C82711268B74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9F8E012" w14:textId="788B13AD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62176690"/>
                    <w:placeholder>
                      <w:docPart w:val="E698B552FC2143B09B26E76FE662C0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BB903FC" w14:textId="403A95A4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424335347"/>
              <w:placeholder>
                <w:docPart w:val="81DAF447F8CC4F1FB956B729C45B838F"/>
              </w:placeholder>
              <w15:repeatingSectionItem/>
            </w:sdtPr>
            <w:sdtEndPr/>
            <w:sdtContent>
              <w:tr w:rsidR="005D37FF" w:rsidRPr="00AC499C" w14:paraId="0DA55E6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A7EE9C4" w14:textId="4F9DB271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31177223"/>
                        <w:placeholder>
                          <w:docPart w:val="483ACAC493E34170967DB649F168EBD9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5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05136153"/>
                        <w:placeholder>
                          <w:docPart w:val="F48B34393ED74F6F812C589C8911B86B"/>
                        </w:placeholder>
                      </w:sdtPr>
                      <w:sdtEndPr/>
                      <w:sdtContent>
                        <w:r w:rsidR="005D37FF" w:rsidRPr="00E305C3">
                          <w:t>sporz</w:t>
                        </w:r>
                        <w:r w:rsidR="005D37FF" w:rsidRPr="005D37FF">
                          <w:t>ądzić plany finansowo-ekonomiczne i sprawozdania pro-forma podmiotu gospodarcz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46877564"/>
                    <w:placeholder>
                      <w:docPart w:val="88EBB6C11CDF425D9FAE403FA0750A42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1DAC817" w14:textId="6141F541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34294658"/>
                    <w:placeholder>
                      <w:docPart w:val="F12FD19A13DB4F4DB61EA84528E3D92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13AE390" w14:textId="2841B67A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30331681"/>
                    <w:placeholder>
                      <w:docPart w:val="90487D045DA04F4092613E35EA56997A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B38D08C" w14:textId="79288752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8271236"/>
              <w:placeholder>
                <w:docPart w:val="44FE3E5583394245A17A2E59ACF26B70"/>
              </w:placeholder>
              <w15:repeatingSectionItem/>
            </w:sdtPr>
            <w:sdtEndPr/>
            <w:sdtContent>
              <w:tr w:rsidR="005D37FF" w:rsidRPr="00AC499C" w14:paraId="696CCE1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108BF9D" w14:textId="11972836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10323053"/>
                        <w:placeholder>
                          <w:docPart w:val="3D16305A816846CABC49D7C37A36E0D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6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37000978"/>
                        <w:placeholder>
                          <w:docPart w:val="2329D7F62610435D93052A560ACD732C"/>
                        </w:placeholder>
                      </w:sdtPr>
                      <w:sdtEndPr/>
                      <w:sdtContent>
                        <w:r w:rsidR="005D37FF" w:rsidRPr="00E305C3">
                          <w:t>określić wpływ regulacji prawnych (krajowych i międzynarodowych) oraz rozwiązań podatkowych na efektywność i konkurencyjność komercyjnych instytucji finansowych, podmiotów sfery realnej gospodarki i funkcjonowanie rynków finansowych, w tym rynku międzybankowego oraz kapitałowego</w:t>
                        </w:r>
                        <w:r w:rsidR="005D37FF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6255783"/>
                    <w:placeholder>
                      <w:docPart w:val="CF4DBF98935D465A97FB7A48332B4E8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7AB8FB9" w14:textId="76C447E7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4388496"/>
                    <w:placeholder>
                      <w:docPart w:val="6C7E04DD98D24F70AEFC2751A300C52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BB59410" w14:textId="2A67A954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12640402"/>
                    <w:placeholder>
                      <w:docPart w:val="7051B1215BB745568BF8E9ED0777A0E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FFDDF50" w14:textId="225D8A09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91500828"/>
              <w:placeholder>
                <w:docPart w:val="694577768EAF426993CE71367ACF3681"/>
              </w:placeholder>
              <w15:repeatingSectionItem/>
            </w:sdtPr>
            <w:sdtEndPr/>
            <w:sdtContent>
              <w:tr w:rsidR="005D37FF" w:rsidRPr="00AC499C" w14:paraId="4E8E438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911F3D7" w14:textId="661DCCF1" w:rsidR="005D37FF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75645569"/>
                        <w:placeholder>
                          <w:docPart w:val="6A6CE9723FA948E4B54171FD46BB0E3F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7F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7</w:t>
                        </w:r>
                      </w:sdtContent>
                    </w:sdt>
                    <w:r w:rsidR="005D37F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7F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48282238"/>
                        <w:placeholder>
                          <w:docPart w:val="BC8229CCF8904187B58B8B028A4A4F0A"/>
                        </w:placeholder>
                      </w:sdtPr>
                      <w:sdtEndPr/>
                      <w:sdtContent>
                        <w:r w:rsidR="003E40F9" w:rsidRPr="00E305C3">
                          <w:t>dobra</w:t>
                        </w:r>
                        <w:r w:rsidR="003E40F9" w:rsidRPr="003E40F9">
                          <w:t>ć właściwe metody i narzędzia do ograniczania ryzyka finansowego, w tym ryzyka kredytowego, rynkowego i operacyjnego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671868747"/>
                    <w:placeholder>
                      <w:docPart w:val="06812981606441C6907D5A9572C2BC7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0C474BF" w14:textId="0A474E8C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07745881"/>
                    <w:placeholder>
                      <w:docPart w:val="A3B490D434914ED8AF2E9BA4AB47B4F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BBF7D9C" w14:textId="5F0125CF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97723631"/>
                    <w:placeholder>
                      <w:docPart w:val="790FB4BAF4BA4B0F8C3950F016D7E93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C428251" w14:textId="0AB0C5E4" w:rsidR="005D37FF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82874013"/>
              <w:placeholder>
                <w:docPart w:val="83220293F38D4E1685634EAC7BAB4D8E"/>
              </w:placeholder>
              <w15:repeatingSectionItem/>
            </w:sdtPr>
            <w:sdtEndPr/>
            <w:sdtContent>
              <w:tr w:rsidR="003E40F9" w:rsidRPr="00AC499C" w14:paraId="0E232BD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D296217" w14:textId="2E7E3541" w:rsidR="003E40F9" w:rsidRPr="0053367F" w:rsidRDefault="00A91425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91386927"/>
                        <w:placeholder>
                          <w:docPart w:val="D22DC6DE2FB249C4B800D5FEA0FC4C68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8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93616740"/>
                        <w:placeholder>
                          <w:docPart w:val="113E5246F5674D12B0C3D07566DEB8AF"/>
                        </w:placeholder>
                      </w:sdtPr>
                      <w:sdtEndPr/>
                      <w:sdtContent>
                        <w:r w:rsidR="003E40F9" w:rsidRPr="003E40F9">
                          <w:t>łączyć zagadnienia finansowe z innymi aspektami prowadzenia działalności gospodarczej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08387398"/>
                    <w:placeholder>
                      <w:docPart w:val="64643C28FD01485695687528555426B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A4DACF" w14:textId="528B06C8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97657885"/>
                    <w:placeholder>
                      <w:docPart w:val="F200DC37B749413BBA3A4BE3E9AA627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A6AF17D" w14:textId="426CCE6E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23523140"/>
                    <w:placeholder>
                      <w:docPart w:val="835601A0FF4F4EDBA4CB93FDF4EA794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3BF54BF" w14:textId="7A4907EC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0755F442" w:rsidR="0053367F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3E40F9" w:rsidRPr="00E305C3">
                          <w:t>Student wykazuje: rozumienie zasady spo</w:t>
                        </w:r>
                        <w:r w:rsidR="003E40F9" w:rsidRPr="003E40F9">
                          <w:t>łecznej odpowiedzialności biznesu i potrzeby ich stosowania w ujęciu krajowym i międzynarodowym oraz docenia znaczenia ryzyka utraty reputacji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4D82AE6C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6A1143F2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4C9E1BE4" w:rsidR="0053367F" w:rsidRPr="0053367F" w:rsidRDefault="0034419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804120711"/>
              <w:placeholder>
                <w:docPart w:val="637E8D9F5E5A4049886478470BCFAC79"/>
              </w:placeholder>
              <w15:repeatingSectionItem/>
            </w:sdtPr>
            <w:sdtEndPr/>
            <w:sdtContent>
              <w:tr w:rsidR="003E40F9" w:rsidRPr="00AC499C" w14:paraId="780CAA2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D37758B" w14:textId="619A7B87" w:rsidR="003E40F9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32386766"/>
                        <w:placeholder>
                          <w:docPart w:val="1C13B3187824489A863D99E9BDEB87D5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32416879"/>
                        <w:placeholder>
                          <w:docPart w:val="CE1517F870E445C9A7656299DCBAD761"/>
                        </w:placeholder>
                      </w:sdtPr>
                      <w:sdtEndPr/>
                      <w:sdtContent>
                        <w:r w:rsidR="003E40F9" w:rsidRPr="00E305C3">
                          <w:t>zdolność kierowania projektami strategicznymi i operacyjnymi w wybranych obszarach aktywności instytucji pośrednictwa finansowego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99665117"/>
                    <w:placeholder>
                      <w:docPart w:val="9D1C72259A654F7791214EE3E854F0F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3A53BDA" w14:textId="7FD916C7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39682326"/>
                    <w:placeholder>
                      <w:docPart w:val="F75247E5B3C54670971D8B5F36474A1A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4F5D251" w14:textId="64065B44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84933318"/>
                    <w:placeholder>
                      <w:docPart w:val="E4491304719E4D7D896B2732209BDD8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5924924" w14:textId="7FFA3AB4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60071117"/>
              <w:placeholder>
                <w:docPart w:val="6F8097A994E742F9AAFDCD12807E7D3C"/>
              </w:placeholder>
              <w15:repeatingSectionItem/>
            </w:sdtPr>
            <w:sdtEndPr/>
            <w:sdtContent>
              <w:tr w:rsidR="003E40F9" w:rsidRPr="00AC499C" w14:paraId="2C0E3C4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1CB90AC" w14:textId="237D8A1F" w:rsidR="003E40F9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30351424"/>
                        <w:placeholder>
                          <w:docPart w:val="AD8D99994423490DA38DEDD6E6E4C75B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14281405"/>
                        <w:placeholder>
                          <w:docPart w:val="939286A2372F4B0385E8D2B64139EC4F"/>
                        </w:placeholder>
                      </w:sdtPr>
                      <w:sdtEndPr/>
                      <w:sdtContent>
                        <w:r w:rsidR="003E40F9" w:rsidRPr="00E305C3">
                          <w:t>potrzeb</w:t>
                        </w:r>
                        <w:r w:rsidR="003E40F9" w:rsidRPr="003E40F9">
                          <w:t>ę dawania i przyjmowania informacji zwrotnych o sobie i o członkach grupy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64524291"/>
                    <w:placeholder>
                      <w:docPart w:val="D7A4CDD149794F01BD5D5B27A822F21A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979E71C" w14:textId="660DF635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37474535"/>
                    <w:placeholder>
                      <w:docPart w:val="021BC9FA2516495A9E16C9842A2FF4D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4A3E1BC" w14:textId="04BB4835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29563000"/>
                    <w:placeholder>
                      <w:docPart w:val="D264CBADABF441B6A5BC835FE44FB89F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E17A47E" w14:textId="37BAB682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759895041"/>
              <w:placeholder>
                <w:docPart w:val="91E5F6FB64414C34A9A37CE518F4A4E3"/>
              </w:placeholder>
              <w15:repeatingSectionItem/>
            </w:sdtPr>
            <w:sdtEndPr/>
            <w:sdtContent>
              <w:tr w:rsidR="003E40F9" w:rsidRPr="00AC499C" w14:paraId="3884AE6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B223558" w14:textId="0776B94D" w:rsidR="003E40F9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17856935"/>
                        <w:placeholder>
                          <w:docPart w:val="C12CA3DD0ACE419E88C8220A277F7E35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54974844"/>
                        <w:placeholder>
                          <w:docPart w:val="C8019C6E42E446EAA786599C81CF69CB"/>
                        </w:placeholder>
                      </w:sdtPr>
                      <w:sdtEndPr/>
                      <w:sdtContent>
                        <w:r w:rsidR="003E40F9" w:rsidRPr="00E305C3">
                          <w:t>zrozumienie i akceptacj</w:t>
                        </w:r>
                        <w:r w:rsidR="003E40F9" w:rsidRPr="003E40F9">
                          <w:t>ę zasad etyki w dziedzinie finansów i rachunkowości, w tym kodeksów dobrych praktyk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63916004"/>
                    <w:placeholder>
                      <w:docPart w:val="2FB3C1EA921442D39918B7041B9F0DC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A65232D" w14:textId="2557D0E0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83891391"/>
                    <w:placeholder>
                      <w:docPart w:val="FBCA43209398403C8720B1B26841846E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5031D48" w14:textId="3536A013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48502783"/>
                    <w:placeholder>
                      <w:docPart w:val="B567FDFFCED94F0BA96F82C63F428D8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3874C3E" w14:textId="4146A972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307560862"/>
              <w:placeholder>
                <w:docPart w:val="63190603CF12445EADF0D7E89CEED23E"/>
              </w:placeholder>
              <w15:repeatingSectionItem/>
            </w:sdtPr>
            <w:sdtEndPr/>
            <w:sdtContent>
              <w:tr w:rsidR="003E40F9" w:rsidRPr="00AC499C" w14:paraId="4BFA183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2A91AB6" w14:textId="31733CD7" w:rsidR="003E40F9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47857344"/>
                        <w:placeholder>
                          <w:docPart w:val="50A3F0DFA9E642D2877CB921FEA9FD97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5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28640847"/>
                        <w:placeholder>
                          <w:docPart w:val="C5D226D7C6334AD4819CBFB1456A62F4"/>
                        </w:placeholder>
                      </w:sdtPr>
                      <w:sdtEndPr/>
                      <w:sdtContent>
                        <w:r w:rsidR="003E40F9" w:rsidRPr="00E305C3">
                          <w:t>inicjatyw</w:t>
                        </w:r>
                        <w:r w:rsidR="003E40F9" w:rsidRPr="003E40F9">
                          <w:t>ę i zaangażowanie w organizowanie pracy zespołów, w tym zespołów interdyscyplinarnych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73088496"/>
                    <w:placeholder>
                      <w:docPart w:val="D924D01A99DF40D796B7C6042C743824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C727E41" w14:textId="66A20AF3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62154363"/>
                    <w:placeholder>
                      <w:docPart w:val="7110606F0C154B4E84CEFB9DDB6B7F0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F6237B0" w14:textId="7C6253C3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801139"/>
                    <w:placeholder>
                      <w:docPart w:val="2B092E2B7CAD418EA42F86C290B5381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5FF3DFF" w14:textId="6813BD3F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977497905"/>
              <w:placeholder>
                <w:docPart w:val="2D9ECFAE16784698906381F4C501C5DF"/>
              </w:placeholder>
              <w15:repeatingSectionItem/>
            </w:sdtPr>
            <w:sdtEndPr/>
            <w:sdtContent>
              <w:tr w:rsidR="003E40F9" w:rsidRPr="00AC499C" w14:paraId="6AA6C413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294E621" w14:textId="79EC9F31" w:rsidR="003E40F9" w:rsidRPr="0053367F" w:rsidRDefault="00A91425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83763558"/>
                        <w:placeholder>
                          <w:docPart w:val="70CF8DDAD6C94130AE0BD611807945BA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E40F9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6</w:t>
                        </w:r>
                      </w:sdtContent>
                    </w:sdt>
                    <w:r w:rsidR="003E40F9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79821700"/>
                        <w:placeholder>
                          <w:docPart w:val="DC5365605E764E6D99A1FDC11775F75E"/>
                        </w:placeholder>
                      </w:sdtPr>
                      <w:sdtEndPr/>
                      <w:sdtContent>
                        <w:r w:rsidR="003E40F9" w:rsidRPr="00E305C3">
                          <w:t>otwarto</w:t>
                        </w:r>
                        <w:r w:rsidR="003E40F9" w:rsidRPr="003E40F9">
                          <w:t>ść na samodzielne aktualizowanie i poszerzanie swojej wiedzy specjalistycznej na podstawie źródeł krajowych i zagranicznych</w:t>
                        </w:r>
                        <w:r w:rsidR="003E40F9">
                          <w:t>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1714730"/>
                    <w:placeholder>
                      <w:docPart w:val="6059DEF4BCF94D31B73338ABA6486D3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54D3928" w14:textId="102042E8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74520063"/>
                    <w:placeholder>
                      <w:docPart w:val="FF6005A15594439B8EFD7507006E609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E96A413" w14:textId="40A3FFB1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24052595"/>
                    <w:placeholder>
                      <w:docPart w:val="F87D0E4BC9724439A64C471E6EA3789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4214025" w14:textId="62B24FC3" w:rsidR="003E40F9" w:rsidRPr="0053367F" w:rsidRDefault="00344192" w:rsidP="00607F33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74148112">
    <w:abstractNumId w:val="32"/>
  </w:num>
  <w:num w:numId="2" w16cid:durableId="1862205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8906891">
    <w:abstractNumId w:val="37"/>
  </w:num>
  <w:num w:numId="4" w16cid:durableId="66415542">
    <w:abstractNumId w:val="23"/>
  </w:num>
  <w:num w:numId="5" w16cid:durableId="859658160">
    <w:abstractNumId w:val="14"/>
  </w:num>
  <w:num w:numId="6" w16cid:durableId="1760297536">
    <w:abstractNumId w:val="7"/>
  </w:num>
  <w:num w:numId="7" w16cid:durableId="1607735006">
    <w:abstractNumId w:val="26"/>
  </w:num>
  <w:num w:numId="8" w16cid:durableId="895237538">
    <w:abstractNumId w:val="27"/>
  </w:num>
  <w:num w:numId="9" w16cid:durableId="787629156">
    <w:abstractNumId w:val="42"/>
  </w:num>
  <w:num w:numId="10" w16cid:durableId="455415904">
    <w:abstractNumId w:val="38"/>
  </w:num>
  <w:num w:numId="11" w16cid:durableId="1264531815">
    <w:abstractNumId w:val="1"/>
  </w:num>
  <w:num w:numId="12" w16cid:durableId="96369408">
    <w:abstractNumId w:val="39"/>
  </w:num>
  <w:num w:numId="13" w16cid:durableId="1579515192">
    <w:abstractNumId w:val="36"/>
  </w:num>
  <w:num w:numId="14" w16cid:durableId="531311910">
    <w:abstractNumId w:val="5"/>
  </w:num>
  <w:num w:numId="15" w16cid:durableId="366877871">
    <w:abstractNumId w:val="34"/>
  </w:num>
  <w:num w:numId="16" w16cid:durableId="294261343">
    <w:abstractNumId w:val="6"/>
  </w:num>
  <w:num w:numId="17" w16cid:durableId="622150043">
    <w:abstractNumId w:val="0"/>
  </w:num>
  <w:num w:numId="18" w16cid:durableId="861482185">
    <w:abstractNumId w:val="15"/>
  </w:num>
  <w:num w:numId="19" w16cid:durableId="959386042">
    <w:abstractNumId w:val="3"/>
  </w:num>
  <w:num w:numId="20" w16cid:durableId="56049621">
    <w:abstractNumId w:val="9"/>
  </w:num>
  <w:num w:numId="21" w16cid:durableId="2116903081">
    <w:abstractNumId w:val="29"/>
  </w:num>
  <w:num w:numId="22" w16cid:durableId="253443864">
    <w:abstractNumId w:val="20"/>
  </w:num>
  <w:num w:numId="23" w16cid:durableId="346059912">
    <w:abstractNumId w:val="11"/>
  </w:num>
  <w:num w:numId="24" w16cid:durableId="1389307399">
    <w:abstractNumId w:val="13"/>
  </w:num>
  <w:num w:numId="25" w16cid:durableId="93862392">
    <w:abstractNumId w:val="8"/>
  </w:num>
  <w:num w:numId="26" w16cid:durableId="1447118828">
    <w:abstractNumId w:val="28"/>
  </w:num>
  <w:num w:numId="27" w16cid:durableId="1821577906">
    <w:abstractNumId w:val="33"/>
  </w:num>
  <w:num w:numId="28" w16cid:durableId="1736273751">
    <w:abstractNumId w:val="19"/>
  </w:num>
  <w:num w:numId="29" w16cid:durableId="950824789">
    <w:abstractNumId w:val="25"/>
  </w:num>
  <w:num w:numId="30" w16cid:durableId="1896697259">
    <w:abstractNumId w:val="44"/>
  </w:num>
  <w:num w:numId="31" w16cid:durableId="172382434">
    <w:abstractNumId w:val="12"/>
  </w:num>
  <w:num w:numId="32" w16cid:durableId="1670517196">
    <w:abstractNumId w:val="41"/>
  </w:num>
  <w:num w:numId="33" w16cid:durableId="1443264062">
    <w:abstractNumId w:val="40"/>
  </w:num>
  <w:num w:numId="34" w16cid:durableId="1217621461">
    <w:abstractNumId w:val="10"/>
  </w:num>
  <w:num w:numId="35" w16cid:durableId="1028336206">
    <w:abstractNumId w:val="21"/>
  </w:num>
  <w:num w:numId="36" w16cid:durableId="1373266687">
    <w:abstractNumId w:val="31"/>
  </w:num>
  <w:num w:numId="37" w16cid:durableId="1098670660">
    <w:abstractNumId w:val="18"/>
  </w:num>
  <w:num w:numId="38" w16cid:durableId="2044020177">
    <w:abstractNumId w:val="16"/>
  </w:num>
  <w:num w:numId="39" w16cid:durableId="393553531">
    <w:abstractNumId w:val="43"/>
  </w:num>
  <w:num w:numId="40" w16cid:durableId="1813601117">
    <w:abstractNumId w:val="30"/>
  </w:num>
  <w:num w:numId="41" w16cid:durableId="964846356">
    <w:abstractNumId w:val="17"/>
  </w:num>
  <w:num w:numId="42" w16cid:durableId="1260480078">
    <w:abstractNumId w:val="4"/>
  </w:num>
  <w:num w:numId="43" w16cid:durableId="8877892">
    <w:abstractNumId w:val="35"/>
  </w:num>
  <w:num w:numId="44" w16cid:durableId="379672440">
    <w:abstractNumId w:val="22"/>
  </w:num>
  <w:num w:numId="45" w16cid:durableId="104964676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843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245FB"/>
    <w:rsid w:val="003344E8"/>
    <w:rsid w:val="00341C71"/>
    <w:rsid w:val="00342149"/>
    <w:rsid w:val="003424BC"/>
    <w:rsid w:val="00344192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E40F9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D37FF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8695B"/>
    <w:rsid w:val="00A91425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BDDA9E81254D25A24B6ED6D74F77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485A7A-BE19-48EF-9CFD-DAE07CDF0F5B}"/>
      </w:docPartPr>
      <w:docPartBody>
        <w:p w:rsidR="00AF35C3" w:rsidRDefault="00876D0B" w:rsidP="00876D0B">
          <w:pPr>
            <w:pStyle w:val="7ABDDA9E81254D25A24B6ED6D74F77F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C0C463D3F1B4A5396DFF091A5106ED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ED942E-2712-4BBC-BFC6-5BE2985076E1}"/>
      </w:docPartPr>
      <w:docPartBody>
        <w:p w:rsidR="00AF35C3" w:rsidRDefault="00876D0B" w:rsidP="00876D0B">
          <w:pPr>
            <w:pStyle w:val="1C0C463D3F1B4A5396DFF091A5106ED8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60275B824DB4798A6277A30288384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C335E2-D018-47A1-9C32-9C533953C598}"/>
      </w:docPartPr>
      <w:docPartBody>
        <w:p w:rsidR="00AF35C3" w:rsidRDefault="00876D0B" w:rsidP="00876D0B">
          <w:pPr>
            <w:pStyle w:val="C60275B824DB4798A6277A302883843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25EE9099C754C5D9D5D32BDE012A1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F3D01D3-2196-46A3-A1B1-37BEFD3A071B}"/>
      </w:docPartPr>
      <w:docPartBody>
        <w:p w:rsidR="00AF35C3" w:rsidRDefault="00876D0B" w:rsidP="00876D0B">
          <w:pPr>
            <w:pStyle w:val="825EE9099C754C5D9D5D32BDE012A1E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F1B8FD9E7044B3CA09A97C124561E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6132D7B-2A43-4890-A747-6EE3F4C3D924}"/>
      </w:docPartPr>
      <w:docPartBody>
        <w:p w:rsidR="00AF35C3" w:rsidRDefault="00876D0B" w:rsidP="00876D0B">
          <w:pPr>
            <w:pStyle w:val="0F1B8FD9E7044B3CA09A97C124561E72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17C3AAE7C9AB4ED1B60C27671212BE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10333F-EE54-4514-A904-EF535978383B}"/>
      </w:docPartPr>
      <w:docPartBody>
        <w:p w:rsidR="00AF35C3" w:rsidRDefault="00876D0B" w:rsidP="00876D0B">
          <w:pPr>
            <w:pStyle w:val="17C3AAE7C9AB4ED1B60C27671212BE5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0C3542DF3A647338B50B20A94483C0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AD7D6C1-52F7-473D-8F42-DFD46B7EEA25}"/>
      </w:docPartPr>
      <w:docPartBody>
        <w:p w:rsidR="00AF35C3" w:rsidRDefault="00876D0B" w:rsidP="00876D0B">
          <w:pPr>
            <w:pStyle w:val="E0C3542DF3A647338B50B20A94483C0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27A3248A95A408082B235D325FCA4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3D172D-FA51-4B95-9FB6-A730E526D2DD}"/>
      </w:docPartPr>
      <w:docPartBody>
        <w:p w:rsidR="00AF35C3" w:rsidRDefault="00876D0B" w:rsidP="00876D0B">
          <w:pPr>
            <w:pStyle w:val="127A3248A95A408082B235D325FCA420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85FA2C9CDDC749C394597B08DD736F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DEF292-4089-4797-8D88-0264F7EE9BB3}"/>
      </w:docPartPr>
      <w:docPartBody>
        <w:p w:rsidR="00AF35C3" w:rsidRDefault="00876D0B" w:rsidP="00876D0B">
          <w:pPr>
            <w:pStyle w:val="85FA2C9CDDC749C394597B08DD736FB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601A0CE21BE46C4A65B2BE96F9B49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94FF95-67E1-43A1-B27A-D998C634C4C4}"/>
      </w:docPartPr>
      <w:docPartBody>
        <w:p w:rsidR="00AF35C3" w:rsidRDefault="00876D0B" w:rsidP="00876D0B">
          <w:pPr>
            <w:pStyle w:val="0601A0CE21BE46C4A65B2BE96F9B49D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B19552F4E6A4896B10BFE863ACA06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9C17C2A-04C1-4DF3-89AC-D4AE14327E34}"/>
      </w:docPartPr>
      <w:docPartBody>
        <w:p w:rsidR="00AF35C3" w:rsidRDefault="00876D0B" w:rsidP="00876D0B">
          <w:pPr>
            <w:pStyle w:val="4B19552F4E6A4896B10BFE863ACA064D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76DFC3291BD488781C0268F7B671F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BAD82E8-7E10-4B04-B399-D2F00457C114}"/>
      </w:docPartPr>
      <w:docPartBody>
        <w:p w:rsidR="00AF35C3" w:rsidRDefault="00876D0B" w:rsidP="00876D0B">
          <w:pPr>
            <w:pStyle w:val="076DFC3291BD488781C0268F7B671F1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79ABBD1FF894A68983EA682CA5A51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AD9D5B-6C99-47D4-BBDC-6AA961B7D415}"/>
      </w:docPartPr>
      <w:docPartBody>
        <w:p w:rsidR="00AF35C3" w:rsidRDefault="00876D0B" w:rsidP="00876D0B">
          <w:pPr>
            <w:pStyle w:val="079ABBD1FF894A68983EA682CA5A517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5BDBC6F511546B493180A40BBDE2E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6871FE-E369-47B3-9FBF-EF7B846B9E3B}"/>
      </w:docPartPr>
      <w:docPartBody>
        <w:p w:rsidR="00AF35C3" w:rsidRDefault="00876D0B" w:rsidP="00876D0B">
          <w:pPr>
            <w:pStyle w:val="B5BDBC6F511546B493180A40BBDE2EF4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16D3D5499204B94A5CB4C909D28305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C28975B-AD99-431F-AC69-524D405AEA27}"/>
      </w:docPartPr>
      <w:docPartBody>
        <w:p w:rsidR="00AF35C3" w:rsidRDefault="00876D0B" w:rsidP="00876D0B">
          <w:pPr>
            <w:pStyle w:val="716D3D5499204B94A5CB4C909D28305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F8468F195E4765AB69752F207612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7E533D-BDC6-48F4-B24A-8C086B2BA558}"/>
      </w:docPartPr>
      <w:docPartBody>
        <w:p w:rsidR="00AF35C3" w:rsidRDefault="00876D0B" w:rsidP="00876D0B">
          <w:pPr>
            <w:pStyle w:val="A7F8468F195E4765AB69752F207612F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9ADD8E5CBE84850A8D19194D5DCDC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219556-0E47-45CF-A386-5BA9612DF9D1}"/>
      </w:docPartPr>
      <w:docPartBody>
        <w:p w:rsidR="00AF35C3" w:rsidRDefault="00876D0B" w:rsidP="00876D0B">
          <w:pPr>
            <w:pStyle w:val="39ADD8E5CBE84850A8D19194D5DCDC0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EEEA2AD0BD74BFE8CDBBD1478A021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947FDCF-0089-448B-85FB-27ED0C60BCAD}"/>
      </w:docPartPr>
      <w:docPartBody>
        <w:p w:rsidR="00AF35C3" w:rsidRDefault="00876D0B" w:rsidP="00876D0B">
          <w:pPr>
            <w:pStyle w:val="CEEEA2AD0BD74BFE8CDBBD1478A021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52ADEA6DA884E6B94B25DD70594DE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181714-B394-4C42-95F8-DC862588391F}"/>
      </w:docPartPr>
      <w:docPartBody>
        <w:p w:rsidR="00AF35C3" w:rsidRDefault="00876D0B" w:rsidP="00876D0B">
          <w:pPr>
            <w:pStyle w:val="352ADEA6DA884E6B94B25DD70594DEF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634F7F7EDBC44A7892D586F1DB4748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AFE91D-9689-4F77-9558-DEB825145A8E}"/>
      </w:docPartPr>
      <w:docPartBody>
        <w:p w:rsidR="00AF35C3" w:rsidRDefault="00876D0B" w:rsidP="00876D0B">
          <w:pPr>
            <w:pStyle w:val="0634F7F7EDBC44A7892D586F1DB47486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00EC45C759E461081AAB7205C21E3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B1382E-7227-4020-A065-F789026C44A3}"/>
      </w:docPartPr>
      <w:docPartBody>
        <w:p w:rsidR="00AF35C3" w:rsidRDefault="00876D0B" w:rsidP="00876D0B">
          <w:pPr>
            <w:pStyle w:val="A00EC45C759E461081AAB7205C21E38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7799A83433C44CCADBE474B13FEF4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7C6FF8-BE87-42AE-A65A-114AFCB46AF1}"/>
      </w:docPartPr>
      <w:docPartBody>
        <w:p w:rsidR="00AF35C3" w:rsidRDefault="00876D0B" w:rsidP="00876D0B">
          <w:pPr>
            <w:pStyle w:val="07799A83433C44CCADBE474B13FEF4F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370374D2311404387B5DB4F994740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98E920-1945-4F7E-B6D3-11A977934BAD}"/>
      </w:docPartPr>
      <w:docPartBody>
        <w:p w:rsidR="00AF35C3" w:rsidRDefault="00876D0B" w:rsidP="00876D0B">
          <w:pPr>
            <w:pStyle w:val="3370374D2311404387B5DB4F994740E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292EBDB06FC46C0B8724FC591AAC66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713EC4-2FB8-4E38-86C7-B3E9421E8CF2}"/>
      </w:docPartPr>
      <w:docPartBody>
        <w:p w:rsidR="00AF35C3" w:rsidRDefault="00876D0B" w:rsidP="00876D0B">
          <w:pPr>
            <w:pStyle w:val="D292EBDB06FC46C0B8724FC591AAC66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548A83217884DB0AB7F253DD3BB01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B2D26A-FD91-4748-BC19-07592EE1F7F6}"/>
      </w:docPartPr>
      <w:docPartBody>
        <w:p w:rsidR="00AF35C3" w:rsidRDefault="00876D0B" w:rsidP="00876D0B">
          <w:pPr>
            <w:pStyle w:val="D548A83217884DB0AB7F253DD3BB016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87222E969B24F96A9CB9CA8588D2E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BD4BEA-2489-40FD-A6C5-0B6A3FEA9E84}"/>
      </w:docPartPr>
      <w:docPartBody>
        <w:p w:rsidR="00AF35C3" w:rsidRDefault="00876D0B" w:rsidP="00876D0B">
          <w:pPr>
            <w:pStyle w:val="887222E969B24F96A9CB9CA8588D2E7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F822512A7D84759AE8A0C3959319A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BF6507-0B2E-4C02-AD52-B2487C7E6548}"/>
      </w:docPartPr>
      <w:docPartBody>
        <w:p w:rsidR="00AF35C3" w:rsidRDefault="00876D0B" w:rsidP="00876D0B">
          <w:pPr>
            <w:pStyle w:val="0F822512A7D84759AE8A0C3959319AE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95D2AFAC244D4B8DBCDBB8C8856D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BB5989-C8A3-4D61-9A3F-E8FCB4D217A4}"/>
      </w:docPartPr>
      <w:docPartBody>
        <w:p w:rsidR="00AF35C3" w:rsidRDefault="00876D0B" w:rsidP="00876D0B">
          <w:pPr>
            <w:pStyle w:val="8C95D2AFAC244D4B8DBCDBB8C8856D0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9BA4E2A0FF740F1AB479F954F267C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F1B24DE-90FA-452D-A030-1ADCB813F556}"/>
      </w:docPartPr>
      <w:docPartBody>
        <w:p w:rsidR="00AF35C3" w:rsidRDefault="00876D0B" w:rsidP="00876D0B">
          <w:pPr>
            <w:pStyle w:val="29BA4E2A0FF740F1AB479F954F267C7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CFA90D8A2B6446DA7F87DA2A97CE3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E7E767-BD5F-4C74-857E-8B2491807A1F}"/>
      </w:docPartPr>
      <w:docPartBody>
        <w:p w:rsidR="00AF35C3" w:rsidRDefault="00876D0B" w:rsidP="00876D0B">
          <w:pPr>
            <w:pStyle w:val="3CFA90D8A2B6446DA7F87DA2A97CE3B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FC311E8723C4A8B9EF0849923763B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36D26C0-C53B-413F-81E3-C4603B3F61AC}"/>
      </w:docPartPr>
      <w:docPartBody>
        <w:p w:rsidR="00AF35C3" w:rsidRDefault="00876D0B" w:rsidP="00876D0B">
          <w:pPr>
            <w:pStyle w:val="3FC311E8723C4A8B9EF0849923763B7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FADA4237B94763AE072B84F28587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D0F20D-913C-4EA0-A6F7-AF9D0B84EE9D}"/>
      </w:docPartPr>
      <w:docPartBody>
        <w:p w:rsidR="00AF35C3" w:rsidRDefault="00876D0B" w:rsidP="00876D0B">
          <w:pPr>
            <w:pStyle w:val="89FADA4237B94763AE072B84F28587D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9C2708D900420FBA7482787A54BB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418E2B-208D-40B8-8CD8-1D3289F22585}"/>
      </w:docPartPr>
      <w:docPartBody>
        <w:p w:rsidR="00AF35C3" w:rsidRDefault="00876D0B" w:rsidP="00876D0B">
          <w:pPr>
            <w:pStyle w:val="429C2708D900420FBA7482787A54BB1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D394262448A44F395CD1402713F28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9712B3-52E3-4825-A4DE-C8F7735EEF3B}"/>
      </w:docPartPr>
      <w:docPartBody>
        <w:p w:rsidR="00AF35C3" w:rsidRDefault="00876D0B" w:rsidP="00876D0B">
          <w:pPr>
            <w:pStyle w:val="0D394262448A44F395CD1402713F28A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0B7ED5F0A294409805F01F9A6D8A5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0EDFAF-E2A6-4494-83CE-AC07C2C17CFE}"/>
      </w:docPartPr>
      <w:docPartBody>
        <w:p w:rsidR="00AF35C3" w:rsidRDefault="00876D0B" w:rsidP="00876D0B">
          <w:pPr>
            <w:pStyle w:val="90B7ED5F0A294409805F01F9A6D8A57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4EC519FD48A4224A484E4874E0831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CF209A-DB5B-41FC-9D4A-9F8EC5D428A5}"/>
      </w:docPartPr>
      <w:docPartBody>
        <w:p w:rsidR="00AF35C3" w:rsidRDefault="00876D0B" w:rsidP="00876D0B">
          <w:pPr>
            <w:pStyle w:val="E4EC519FD48A4224A484E4874E0831D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3248E8063DF46B295F0D0F194D998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9AA089-F8A2-48D8-8190-019CA6CA7F30}"/>
      </w:docPartPr>
      <w:docPartBody>
        <w:p w:rsidR="00AF35C3" w:rsidRDefault="00876D0B" w:rsidP="00876D0B">
          <w:pPr>
            <w:pStyle w:val="E3248E8063DF46B295F0D0F194D9985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9470BAB4F449FD9D16AB09441646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7F7FB6-E000-4361-B3B4-74DF7DB77C61}"/>
      </w:docPartPr>
      <w:docPartBody>
        <w:p w:rsidR="00AF35C3" w:rsidRDefault="00876D0B" w:rsidP="00876D0B">
          <w:pPr>
            <w:pStyle w:val="E89470BAB4F449FD9D16AB09441646E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86B74192CA84D5BA38C5D49D3A0E9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E947F7C-E31F-4278-97E7-4B3D72CB45B6}"/>
      </w:docPartPr>
      <w:docPartBody>
        <w:p w:rsidR="00AF35C3" w:rsidRDefault="00876D0B" w:rsidP="00876D0B">
          <w:pPr>
            <w:pStyle w:val="386B74192CA84D5BA38C5D49D3A0E94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B5E2B031C574EF2BDB8D36317F54A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22F7FB-87BC-4EE2-A8D7-5B5F4ED58CB6}"/>
      </w:docPartPr>
      <w:docPartBody>
        <w:p w:rsidR="00AF35C3" w:rsidRDefault="00876D0B" w:rsidP="00876D0B">
          <w:pPr>
            <w:pStyle w:val="7B5E2B031C574EF2BDB8D36317F54AA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13D56A546FA4363B073D690560C4A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1D6655A-35C6-454F-A863-ACB6AD5B218C}"/>
      </w:docPartPr>
      <w:docPartBody>
        <w:p w:rsidR="00AF35C3" w:rsidRDefault="00876D0B" w:rsidP="00876D0B">
          <w:pPr>
            <w:pStyle w:val="813D56A546FA4363B073D690560C4A9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55374CE0D484A75B84FF77E6E29EC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AE8291-20FA-499B-8DF1-762DE76EF1DF}"/>
      </w:docPartPr>
      <w:docPartBody>
        <w:p w:rsidR="00AF35C3" w:rsidRDefault="00876D0B" w:rsidP="00876D0B">
          <w:pPr>
            <w:pStyle w:val="555374CE0D484A75B84FF77E6E29EC3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D8330C7753407787C48D98176241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E55394-3764-4848-B91A-193E2FC279F3}"/>
      </w:docPartPr>
      <w:docPartBody>
        <w:p w:rsidR="00AF35C3" w:rsidRDefault="00876D0B" w:rsidP="00876D0B">
          <w:pPr>
            <w:pStyle w:val="A5D8330C7753407787C48D98176241C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D3A577890584234873A5ED333E6DEB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D8D905E-A45A-48B4-B447-BE74D0D9D369}"/>
      </w:docPartPr>
      <w:docPartBody>
        <w:p w:rsidR="00AF35C3" w:rsidRDefault="00876D0B" w:rsidP="00876D0B">
          <w:pPr>
            <w:pStyle w:val="ED3A577890584234873A5ED333E6DEB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7E4E8030651495FA9E211BE88D9F82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2476119-1CF1-4ECF-AC61-0572E6F6CA2E}"/>
      </w:docPartPr>
      <w:docPartBody>
        <w:p w:rsidR="00AF35C3" w:rsidRDefault="00876D0B" w:rsidP="00876D0B">
          <w:pPr>
            <w:pStyle w:val="17E4E8030651495FA9E211BE88D9F82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3C49FB2C2554D27BCCBD32F3BCBB5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8BBD98-CCA8-490D-873E-ED33C793DC66}"/>
      </w:docPartPr>
      <w:docPartBody>
        <w:p w:rsidR="00AF35C3" w:rsidRDefault="00876D0B" w:rsidP="00876D0B">
          <w:pPr>
            <w:pStyle w:val="A3C49FB2C2554D27BCCBD32F3BCBB5F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AD69C0A6C8E49969ACDE76BA1317A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C1E44C-695C-40B7-A797-368EAD24CAC0}"/>
      </w:docPartPr>
      <w:docPartBody>
        <w:p w:rsidR="00AF35C3" w:rsidRDefault="00876D0B" w:rsidP="00876D0B">
          <w:pPr>
            <w:pStyle w:val="5AD69C0A6C8E49969ACDE76BA1317AB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465188281D14B629E2D5BE19B711D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8902AA-321A-4A30-97E1-1D0659C24881}"/>
      </w:docPartPr>
      <w:docPartBody>
        <w:p w:rsidR="00AF35C3" w:rsidRDefault="00876D0B" w:rsidP="00876D0B">
          <w:pPr>
            <w:pStyle w:val="D465188281D14B629E2D5BE19B711DA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90797FA4E1A4F2287181D17F94D56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F0B9B8-F3CF-4C5B-A242-A2922A267DDF}"/>
      </w:docPartPr>
      <w:docPartBody>
        <w:p w:rsidR="00AF35C3" w:rsidRDefault="00876D0B" w:rsidP="00876D0B">
          <w:pPr>
            <w:pStyle w:val="090797FA4E1A4F2287181D17F94D56B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9E835F4440D467E9FB235455E32A9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3B1B5B-F562-4D5A-B97D-2FAA6F8EF4DF}"/>
      </w:docPartPr>
      <w:docPartBody>
        <w:p w:rsidR="00AF35C3" w:rsidRDefault="00876D0B" w:rsidP="00876D0B">
          <w:pPr>
            <w:pStyle w:val="99E835F4440D467E9FB235455E32A9D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C65F86C59964D6FB9CCABAACE1282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46927C-5CCC-43FB-B54A-048090D0CAFD}"/>
      </w:docPartPr>
      <w:docPartBody>
        <w:p w:rsidR="00AF35C3" w:rsidRDefault="00876D0B" w:rsidP="00876D0B">
          <w:pPr>
            <w:pStyle w:val="1C65F86C59964D6FB9CCABAACE1282E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5BFE9105E474C0EB77F3D4DEB671F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FA93F6-D3A4-4D7D-B765-DAFE0435EEF7}"/>
      </w:docPartPr>
      <w:docPartBody>
        <w:p w:rsidR="00AF35C3" w:rsidRDefault="00876D0B" w:rsidP="00876D0B">
          <w:pPr>
            <w:pStyle w:val="E5BFE9105E474C0EB77F3D4DEB671F0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5E1A2F98D0541F283ADCEFEA054B4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24E6D9-8FC8-4780-A051-44638D7DF199}"/>
      </w:docPartPr>
      <w:docPartBody>
        <w:p w:rsidR="00AF35C3" w:rsidRDefault="00876D0B" w:rsidP="00876D0B">
          <w:pPr>
            <w:pStyle w:val="25E1A2F98D0541F283ADCEFEA054B49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EDE066BB318416798E3FEACD14D6E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167712-6C2B-4C44-9DB4-04D8FC95C969}"/>
      </w:docPartPr>
      <w:docPartBody>
        <w:p w:rsidR="00AF35C3" w:rsidRDefault="00876D0B" w:rsidP="00876D0B">
          <w:pPr>
            <w:pStyle w:val="0EDE066BB318416798E3FEACD14D6EB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AD1893BFC214F3ABD1CDADA9F19B0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E9873F9-7AFF-4987-8BB7-9E7E146F16DA}"/>
      </w:docPartPr>
      <w:docPartBody>
        <w:p w:rsidR="00AF35C3" w:rsidRDefault="00876D0B" w:rsidP="00876D0B">
          <w:pPr>
            <w:pStyle w:val="BAD1893BFC214F3ABD1CDADA9F19B0B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C6E0F81C7514328A82162D79AC77E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137368-7FBE-4E0D-99B3-353139ABE743}"/>
      </w:docPartPr>
      <w:docPartBody>
        <w:p w:rsidR="00AF35C3" w:rsidRDefault="00876D0B" w:rsidP="00876D0B">
          <w:pPr>
            <w:pStyle w:val="4C6E0F81C7514328A82162D79AC77E6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331EE6701654E9988C605D8237BB0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6B6BE0-82ED-499A-AFAE-060CE67CDB4A}"/>
      </w:docPartPr>
      <w:docPartBody>
        <w:p w:rsidR="00AF35C3" w:rsidRDefault="00876D0B" w:rsidP="00876D0B">
          <w:pPr>
            <w:pStyle w:val="1331EE6701654E9988C605D8237BB0F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8EE687AAB9E46FF88A33DFA350412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9E2374-FEF2-457F-9AC0-21C2AD81AAF6}"/>
      </w:docPartPr>
      <w:docPartBody>
        <w:p w:rsidR="00AF35C3" w:rsidRDefault="00876D0B" w:rsidP="00876D0B">
          <w:pPr>
            <w:pStyle w:val="08EE687AAB9E46FF88A33DFA350412B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4D9EBB859DB433A97E67A6FE616FB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97BB65-0E15-406B-973E-41B291B67E31}"/>
      </w:docPartPr>
      <w:docPartBody>
        <w:p w:rsidR="00AF35C3" w:rsidRDefault="00876D0B" w:rsidP="00876D0B">
          <w:pPr>
            <w:pStyle w:val="14D9EBB859DB433A97E67A6FE616FB2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1E04AA4575449E89BA70A05C11E8B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B487B0-423D-46DB-B709-A7EA712609FC}"/>
      </w:docPartPr>
      <w:docPartBody>
        <w:p w:rsidR="00AF35C3" w:rsidRDefault="00876D0B" w:rsidP="00876D0B">
          <w:pPr>
            <w:pStyle w:val="71E04AA4575449E89BA70A05C11E8B4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10F561290747CCB4774E1602C3EA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15AACC-BF01-4E02-8DC6-718664F7541F}"/>
      </w:docPartPr>
      <w:docPartBody>
        <w:p w:rsidR="00AF35C3" w:rsidRDefault="00876D0B" w:rsidP="00876D0B">
          <w:pPr>
            <w:pStyle w:val="E710F561290747CCB4774E1602C3EA1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B9356586E264446814598766BD111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9052CB3-CB3A-4469-86B9-5C149CF9F575}"/>
      </w:docPartPr>
      <w:docPartBody>
        <w:p w:rsidR="00AF35C3" w:rsidRDefault="00876D0B" w:rsidP="00876D0B">
          <w:pPr>
            <w:pStyle w:val="BB9356586E264446814598766BD111A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6777A8B19B04AE2B82A1AD4B91D736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B20EDA-2BDE-43FE-B554-BA4C332511BD}"/>
      </w:docPartPr>
      <w:docPartBody>
        <w:p w:rsidR="00AF35C3" w:rsidRDefault="00876D0B" w:rsidP="00876D0B">
          <w:pPr>
            <w:pStyle w:val="46777A8B19B04AE2B82A1AD4B91D736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32F18D12BC946CEAF36D79182A1302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AAB1B5-297C-4026-9312-8A2CB939FD17}"/>
      </w:docPartPr>
      <w:docPartBody>
        <w:p w:rsidR="00AF35C3" w:rsidRDefault="00876D0B" w:rsidP="00876D0B">
          <w:pPr>
            <w:pStyle w:val="532F18D12BC946CEAF36D79182A1302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ADEB3263E0B4D9AADA3B6658B0670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07D8FA0-8CCA-4173-96B0-9582C2E55B82}"/>
      </w:docPartPr>
      <w:docPartBody>
        <w:p w:rsidR="00AF35C3" w:rsidRDefault="00876D0B" w:rsidP="00876D0B">
          <w:pPr>
            <w:pStyle w:val="BADEB3263E0B4D9AADA3B6658B0670F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84F084596614DBC9F2212730AC613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7ABF0C-ABA2-4003-B97E-898468E22BE0}"/>
      </w:docPartPr>
      <w:docPartBody>
        <w:p w:rsidR="00AF35C3" w:rsidRDefault="00876D0B" w:rsidP="00876D0B">
          <w:pPr>
            <w:pStyle w:val="184F084596614DBC9F2212730AC6138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F722C51BA8447F9B68AEB19D48C03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F7C76B-7262-423B-B0C3-2CD142AD56C0}"/>
      </w:docPartPr>
      <w:docPartBody>
        <w:p w:rsidR="00AF35C3" w:rsidRDefault="00876D0B" w:rsidP="00876D0B">
          <w:pPr>
            <w:pStyle w:val="4F722C51BA8447F9B68AEB19D48C039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4F4B11732DD4C619839775EEF8B75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EAAFA25-1D06-4172-8E95-9934637F5F6D}"/>
      </w:docPartPr>
      <w:docPartBody>
        <w:p w:rsidR="00AF35C3" w:rsidRDefault="00876D0B" w:rsidP="00876D0B">
          <w:pPr>
            <w:pStyle w:val="14F4B11732DD4C619839775EEF8B75C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35D9081C86E4A6B855138F062293F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8DF758-9C9B-4BC5-BB2F-BC0222DCEE68}"/>
      </w:docPartPr>
      <w:docPartBody>
        <w:p w:rsidR="00AF35C3" w:rsidRDefault="00876D0B" w:rsidP="00876D0B">
          <w:pPr>
            <w:pStyle w:val="735D9081C86E4A6B855138F062293FA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D48804779744AD6A3E06E6C61CDD8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4AF1607-451F-4619-9B8A-5F77C2E0A4B1}"/>
      </w:docPartPr>
      <w:docPartBody>
        <w:p w:rsidR="00AF35C3" w:rsidRDefault="00876D0B" w:rsidP="00876D0B">
          <w:pPr>
            <w:pStyle w:val="3D48804779744AD6A3E06E6C61CDD83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700BF96218948F9B02950C3B2FB65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F2C481-4982-469A-93A1-1B5963D02C7C}"/>
      </w:docPartPr>
      <w:docPartBody>
        <w:p w:rsidR="00AF35C3" w:rsidRDefault="00876D0B" w:rsidP="00876D0B">
          <w:pPr>
            <w:pStyle w:val="D700BF96218948F9B02950C3B2FB656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5EFDF4B612642E7AFC15A674E9279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402D9A-5D07-4DAD-8A6B-029F11ABFDF7}"/>
      </w:docPartPr>
      <w:docPartBody>
        <w:p w:rsidR="00AF35C3" w:rsidRDefault="00876D0B" w:rsidP="00876D0B">
          <w:pPr>
            <w:pStyle w:val="65EFDF4B612642E7AFC15A674E92796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56A0DBDFD24EEB88D10E1E68BF40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A4576A9-FC8D-48CF-83EF-4F1B42C887E3}"/>
      </w:docPartPr>
      <w:docPartBody>
        <w:p w:rsidR="00AF35C3" w:rsidRDefault="00876D0B" w:rsidP="00876D0B">
          <w:pPr>
            <w:pStyle w:val="3A56A0DBDFD24EEB88D10E1E68BF401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1A2424783CB4745B8B36D9E1D8209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12255B6-34CE-4D29-BB71-294B8038C648}"/>
      </w:docPartPr>
      <w:docPartBody>
        <w:p w:rsidR="00AF35C3" w:rsidRDefault="00876D0B" w:rsidP="00876D0B">
          <w:pPr>
            <w:pStyle w:val="61A2424783CB4745B8B36D9E1D8209B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905BB85909D47F698DC27B2F6C37F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A66073-B4C8-4E25-8D06-50681A73F32F}"/>
      </w:docPartPr>
      <w:docPartBody>
        <w:p w:rsidR="00AF35C3" w:rsidRDefault="00876D0B" w:rsidP="00876D0B">
          <w:pPr>
            <w:pStyle w:val="B905BB85909D47F698DC27B2F6C37FF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2587D7E5B1F450E8530A708158748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65BF7C-984B-47C4-BDD7-5E45CE8D3B37}"/>
      </w:docPartPr>
      <w:docPartBody>
        <w:p w:rsidR="00AF35C3" w:rsidRDefault="00876D0B" w:rsidP="00876D0B">
          <w:pPr>
            <w:pStyle w:val="72587D7E5B1F450E8530A7081587481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8051D7AF75A4A5980074E4AB89C7B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3A2367-C103-462F-9184-48BBD9253CB5}"/>
      </w:docPartPr>
      <w:docPartBody>
        <w:p w:rsidR="00AF35C3" w:rsidRDefault="00876D0B" w:rsidP="00876D0B">
          <w:pPr>
            <w:pStyle w:val="48051D7AF75A4A5980074E4AB89C7BD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02A5D3BFC294F11A70CD3D1A44E8B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E985F3-42C3-44B0-85A6-4332BFE2F6AB}"/>
      </w:docPartPr>
      <w:docPartBody>
        <w:p w:rsidR="00AF35C3" w:rsidRDefault="00876D0B" w:rsidP="00876D0B">
          <w:pPr>
            <w:pStyle w:val="502A5D3BFC294F11A70CD3D1A44E8BF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E0F8478A35646DEAF5E0FF8E590F4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68A592-6995-4A4D-A430-729F5CB42109}"/>
      </w:docPartPr>
      <w:docPartBody>
        <w:p w:rsidR="00AF35C3" w:rsidRDefault="00876D0B" w:rsidP="00876D0B">
          <w:pPr>
            <w:pStyle w:val="0E0F8478A35646DEAF5E0FF8E590F44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EE9FEE326BE4223B0A6C82711268B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2931A9-6E18-4A4D-8E77-042DBD506545}"/>
      </w:docPartPr>
      <w:docPartBody>
        <w:p w:rsidR="00AF35C3" w:rsidRDefault="00876D0B" w:rsidP="00876D0B">
          <w:pPr>
            <w:pStyle w:val="7EE9FEE326BE4223B0A6C82711268B7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698B552FC2143B09B26E76FE662C0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C75F7A-327D-4A74-A3FE-0CE7AA437E42}"/>
      </w:docPartPr>
      <w:docPartBody>
        <w:p w:rsidR="00AF35C3" w:rsidRDefault="00876D0B" w:rsidP="00876D0B">
          <w:pPr>
            <w:pStyle w:val="E698B552FC2143B09B26E76FE662C0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1DAF447F8CC4F1FB956B729C45B83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0CEC1E-68D7-465C-A707-B8DDDE58156C}"/>
      </w:docPartPr>
      <w:docPartBody>
        <w:p w:rsidR="00AF35C3" w:rsidRDefault="00876D0B" w:rsidP="00876D0B">
          <w:pPr>
            <w:pStyle w:val="81DAF447F8CC4F1FB956B729C45B838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83ACAC493E34170967DB649F168EB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E7F272B-2838-4C6E-86C1-9080900C1537}"/>
      </w:docPartPr>
      <w:docPartBody>
        <w:p w:rsidR="00AF35C3" w:rsidRDefault="00876D0B" w:rsidP="00876D0B">
          <w:pPr>
            <w:pStyle w:val="483ACAC493E34170967DB649F168EBD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48B34393ED74F6F812C589C8911B8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9B2273-9A36-40D9-8023-8F59C385226A}"/>
      </w:docPartPr>
      <w:docPartBody>
        <w:p w:rsidR="00AF35C3" w:rsidRDefault="00876D0B" w:rsidP="00876D0B">
          <w:pPr>
            <w:pStyle w:val="F48B34393ED74F6F812C589C8911B86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8EBB6C11CDF425D9FAE403FA0750A4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4EA0EA-72EB-49A8-8054-83A2B912ED7B}"/>
      </w:docPartPr>
      <w:docPartBody>
        <w:p w:rsidR="00AF35C3" w:rsidRDefault="00876D0B" w:rsidP="00876D0B">
          <w:pPr>
            <w:pStyle w:val="88EBB6C11CDF425D9FAE403FA0750A4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12FD19A13DB4F4DB61EA84528E3D92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120021-47F8-4632-87B4-DE79C4B0C1BB}"/>
      </w:docPartPr>
      <w:docPartBody>
        <w:p w:rsidR="00AF35C3" w:rsidRDefault="00876D0B" w:rsidP="00876D0B">
          <w:pPr>
            <w:pStyle w:val="F12FD19A13DB4F4DB61EA84528E3D92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0487D045DA04F4092613E35EA5699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2190C87-08E1-4E42-BF7F-9EBFB6649B10}"/>
      </w:docPartPr>
      <w:docPartBody>
        <w:p w:rsidR="00AF35C3" w:rsidRDefault="00876D0B" w:rsidP="00876D0B">
          <w:pPr>
            <w:pStyle w:val="90487D045DA04F4092613E35EA56997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FE3E5583394245A17A2E59ACF26B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D8A66E6-6E15-4ECF-A225-9417089377E5}"/>
      </w:docPartPr>
      <w:docPartBody>
        <w:p w:rsidR="00AF35C3" w:rsidRDefault="00876D0B" w:rsidP="00876D0B">
          <w:pPr>
            <w:pStyle w:val="44FE3E5583394245A17A2E59ACF26B7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D16305A816846CABC49D7C37A36E0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D06358E-07A7-4D42-BA9C-28013CB85462}"/>
      </w:docPartPr>
      <w:docPartBody>
        <w:p w:rsidR="00AF35C3" w:rsidRDefault="00876D0B" w:rsidP="00876D0B">
          <w:pPr>
            <w:pStyle w:val="3D16305A816846CABC49D7C37A36E0D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329D7F62610435D93052A560ACD732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BF4DC5-EE84-4A54-B2D7-5EB5431B5468}"/>
      </w:docPartPr>
      <w:docPartBody>
        <w:p w:rsidR="00AF35C3" w:rsidRDefault="00876D0B" w:rsidP="00876D0B">
          <w:pPr>
            <w:pStyle w:val="2329D7F62610435D93052A560ACD732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4DBF98935D465A97FB7A48332B4E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1567E7-471D-44AB-91CE-0B411BBDB102}"/>
      </w:docPartPr>
      <w:docPartBody>
        <w:p w:rsidR="00AF35C3" w:rsidRDefault="00876D0B" w:rsidP="00876D0B">
          <w:pPr>
            <w:pStyle w:val="CF4DBF98935D465A97FB7A48332B4E8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C7E04DD98D24F70AEFC2751A300C5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5C2707-1F0E-4DA3-885C-FAD52910D72A}"/>
      </w:docPartPr>
      <w:docPartBody>
        <w:p w:rsidR="00AF35C3" w:rsidRDefault="00876D0B" w:rsidP="00876D0B">
          <w:pPr>
            <w:pStyle w:val="6C7E04DD98D24F70AEFC2751A300C52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051B1215BB745568BF8E9ED0777A0E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5BD6D7-4C28-4605-8727-8811B7AD9775}"/>
      </w:docPartPr>
      <w:docPartBody>
        <w:p w:rsidR="00AF35C3" w:rsidRDefault="00876D0B" w:rsidP="00876D0B">
          <w:pPr>
            <w:pStyle w:val="7051B1215BB745568BF8E9ED0777A0E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94577768EAF426993CE71367ACF36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3E8297-947D-45CA-8C4B-C44A8681C2AC}"/>
      </w:docPartPr>
      <w:docPartBody>
        <w:p w:rsidR="00AF35C3" w:rsidRDefault="00876D0B" w:rsidP="00876D0B">
          <w:pPr>
            <w:pStyle w:val="694577768EAF426993CE71367ACF368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A6CE9723FA948E4B54171FD46BB0E3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D64037-BF92-4B57-B16D-23114ED39274}"/>
      </w:docPartPr>
      <w:docPartBody>
        <w:p w:rsidR="00AF35C3" w:rsidRDefault="00876D0B" w:rsidP="00876D0B">
          <w:pPr>
            <w:pStyle w:val="6A6CE9723FA948E4B54171FD46BB0E3F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C8229CCF8904187B58B8B028A4A4F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88AED2-7884-492D-8CCB-A2412E477E01}"/>
      </w:docPartPr>
      <w:docPartBody>
        <w:p w:rsidR="00AF35C3" w:rsidRDefault="00876D0B" w:rsidP="00876D0B">
          <w:pPr>
            <w:pStyle w:val="BC8229CCF8904187B58B8B028A4A4F0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6812981606441C6907D5A9572C2BC7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82F270-B948-43A0-A3CB-94C0A1AC162C}"/>
      </w:docPartPr>
      <w:docPartBody>
        <w:p w:rsidR="00AF35C3" w:rsidRDefault="00876D0B" w:rsidP="00876D0B">
          <w:pPr>
            <w:pStyle w:val="06812981606441C6907D5A9572C2BC7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3B490D434914ED8AF2E9BA4AB47B4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D07635-0498-4C0F-8782-D056EB77771F}"/>
      </w:docPartPr>
      <w:docPartBody>
        <w:p w:rsidR="00AF35C3" w:rsidRDefault="00876D0B" w:rsidP="00876D0B">
          <w:pPr>
            <w:pStyle w:val="A3B490D434914ED8AF2E9BA4AB47B4F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90FB4BAF4BA4B0F8C3950F016D7E9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8C8636-2067-4B06-A6D8-D150CDDF1A00}"/>
      </w:docPartPr>
      <w:docPartBody>
        <w:p w:rsidR="00AF35C3" w:rsidRDefault="00876D0B" w:rsidP="00876D0B">
          <w:pPr>
            <w:pStyle w:val="790FB4BAF4BA4B0F8C3950F016D7E93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220293F38D4E1685634EAC7BAB4D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8F27519-042B-4446-9548-6DFBE8DF80E6}"/>
      </w:docPartPr>
      <w:docPartBody>
        <w:p w:rsidR="00AF35C3" w:rsidRDefault="00876D0B" w:rsidP="00876D0B">
          <w:pPr>
            <w:pStyle w:val="83220293F38D4E1685634EAC7BAB4D8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22DC6DE2FB249C4B800D5FEA0FC4C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C5F172-ACD3-49DC-A493-F2682C417D08}"/>
      </w:docPartPr>
      <w:docPartBody>
        <w:p w:rsidR="00AF35C3" w:rsidRDefault="00876D0B" w:rsidP="00876D0B">
          <w:pPr>
            <w:pStyle w:val="D22DC6DE2FB249C4B800D5FEA0FC4C6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13E5246F5674D12B0C3D07566DEB8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B4D1D5-981C-4EA5-A3E5-8F903147427E}"/>
      </w:docPartPr>
      <w:docPartBody>
        <w:p w:rsidR="00AF35C3" w:rsidRDefault="00876D0B" w:rsidP="00876D0B">
          <w:pPr>
            <w:pStyle w:val="113E5246F5674D12B0C3D07566DEB8A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4643C28FD01485695687528555426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E91C29-DF7C-43AA-B8BC-3DD8AE6DA5DF}"/>
      </w:docPartPr>
      <w:docPartBody>
        <w:p w:rsidR="00AF35C3" w:rsidRDefault="00876D0B" w:rsidP="00876D0B">
          <w:pPr>
            <w:pStyle w:val="64643C28FD01485695687528555426B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200DC37B749413BBA3A4BE3E9AA62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3FD23F-4B69-4415-BCC3-69F124B2C340}"/>
      </w:docPartPr>
      <w:docPartBody>
        <w:p w:rsidR="00AF35C3" w:rsidRDefault="00876D0B" w:rsidP="00876D0B">
          <w:pPr>
            <w:pStyle w:val="F200DC37B749413BBA3A4BE3E9AA627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5601A0FF4F4EDBA4CB93FDF4EA79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564DEB-6ECA-481F-9B0E-F3444BC6C94B}"/>
      </w:docPartPr>
      <w:docPartBody>
        <w:p w:rsidR="00AF35C3" w:rsidRDefault="00876D0B" w:rsidP="00876D0B">
          <w:pPr>
            <w:pStyle w:val="835601A0FF4F4EDBA4CB93FDF4EA79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37E8D9F5E5A4049886478470BCFAC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31FCD6-48F6-459B-ADDB-347A933C01C6}"/>
      </w:docPartPr>
      <w:docPartBody>
        <w:p w:rsidR="00AF35C3" w:rsidRDefault="00876D0B" w:rsidP="00876D0B">
          <w:pPr>
            <w:pStyle w:val="637E8D9F5E5A4049886478470BCFAC7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C13B3187824489A863D99E9BDEB87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B1FE24-63E6-4881-9A16-5AF2AA59B905}"/>
      </w:docPartPr>
      <w:docPartBody>
        <w:p w:rsidR="00AF35C3" w:rsidRDefault="00876D0B" w:rsidP="00876D0B">
          <w:pPr>
            <w:pStyle w:val="1C13B3187824489A863D99E9BDEB87D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E1517F870E445C9A7656299DCBAD76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E5E03C-45D1-4CEA-A36D-45B10009083A}"/>
      </w:docPartPr>
      <w:docPartBody>
        <w:p w:rsidR="00AF35C3" w:rsidRDefault="00876D0B" w:rsidP="00876D0B">
          <w:pPr>
            <w:pStyle w:val="CE1517F870E445C9A7656299DCBAD76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D1C72259A654F7791214EE3E854F0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A1A746-3EB9-4A36-A8BF-4C203A5ED9D9}"/>
      </w:docPartPr>
      <w:docPartBody>
        <w:p w:rsidR="00AF35C3" w:rsidRDefault="00876D0B" w:rsidP="00876D0B">
          <w:pPr>
            <w:pStyle w:val="9D1C72259A654F7791214EE3E854F0F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75247E5B3C54670971D8B5F36474A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9B3234-D256-4C9F-BC91-0CDB2C97C4D1}"/>
      </w:docPartPr>
      <w:docPartBody>
        <w:p w:rsidR="00AF35C3" w:rsidRDefault="00876D0B" w:rsidP="00876D0B">
          <w:pPr>
            <w:pStyle w:val="F75247E5B3C54670971D8B5F36474A1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4491304719E4D7D896B2732209BDD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DCAF07-F630-4641-8A29-D66CED70A0A9}"/>
      </w:docPartPr>
      <w:docPartBody>
        <w:p w:rsidR="00AF35C3" w:rsidRDefault="00876D0B" w:rsidP="00876D0B">
          <w:pPr>
            <w:pStyle w:val="E4491304719E4D7D896B2732209BDD8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F8097A994E742F9AAFDCD12807E7D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AC7BAB-928D-40E2-996E-C2C39BE3968D}"/>
      </w:docPartPr>
      <w:docPartBody>
        <w:p w:rsidR="00AF35C3" w:rsidRDefault="00876D0B" w:rsidP="00876D0B">
          <w:pPr>
            <w:pStyle w:val="6F8097A994E742F9AAFDCD12807E7D3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D8D99994423490DA38DEDD6E6E4C7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752CD2-71B7-4262-AE8E-9D91124B18B5}"/>
      </w:docPartPr>
      <w:docPartBody>
        <w:p w:rsidR="00AF35C3" w:rsidRDefault="00876D0B" w:rsidP="00876D0B">
          <w:pPr>
            <w:pStyle w:val="AD8D99994423490DA38DEDD6E6E4C75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39286A2372F4B0385E8D2B64139EC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6F012F-1CED-4A3C-9628-5DBBE83CB096}"/>
      </w:docPartPr>
      <w:docPartBody>
        <w:p w:rsidR="00AF35C3" w:rsidRDefault="00876D0B" w:rsidP="00876D0B">
          <w:pPr>
            <w:pStyle w:val="939286A2372F4B0385E8D2B64139EC4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7A4CDD149794F01BD5D5B27A822F2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3C4630-AFB7-4CC9-B51D-54F16CA1565C}"/>
      </w:docPartPr>
      <w:docPartBody>
        <w:p w:rsidR="00AF35C3" w:rsidRDefault="00876D0B" w:rsidP="00876D0B">
          <w:pPr>
            <w:pStyle w:val="D7A4CDD149794F01BD5D5B27A822F21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21BC9FA2516495A9E16C9842A2FF4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EDA8307-45D4-4076-BD34-EB1BE98ADADF}"/>
      </w:docPartPr>
      <w:docPartBody>
        <w:p w:rsidR="00AF35C3" w:rsidRDefault="00876D0B" w:rsidP="00876D0B">
          <w:pPr>
            <w:pStyle w:val="021BC9FA2516495A9E16C9842A2FF4D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4CBADABF441B6A5BC835FE44FB8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F50998A-3235-46B7-8ABB-1D8BFDCAA864}"/>
      </w:docPartPr>
      <w:docPartBody>
        <w:p w:rsidR="00AF35C3" w:rsidRDefault="00876D0B" w:rsidP="00876D0B">
          <w:pPr>
            <w:pStyle w:val="D264CBADABF441B6A5BC835FE44FB89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1E5F6FB64414C34A9A37CE518F4A4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93C4DEE-D884-4A40-B061-0DCB054A4E34}"/>
      </w:docPartPr>
      <w:docPartBody>
        <w:p w:rsidR="00AF35C3" w:rsidRDefault="00876D0B" w:rsidP="00876D0B">
          <w:pPr>
            <w:pStyle w:val="91E5F6FB64414C34A9A37CE518F4A4E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12CA3DD0ACE419E88C8220A277F7E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828C1A-FCF7-41C6-8FA7-13B46D85E57C}"/>
      </w:docPartPr>
      <w:docPartBody>
        <w:p w:rsidR="00AF35C3" w:rsidRDefault="00876D0B" w:rsidP="00876D0B">
          <w:pPr>
            <w:pStyle w:val="C12CA3DD0ACE419E88C8220A277F7E3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8019C6E42E446EAA786599C81CF69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6C74A2-4B30-4239-9356-8929EE444128}"/>
      </w:docPartPr>
      <w:docPartBody>
        <w:p w:rsidR="00AF35C3" w:rsidRDefault="00876D0B" w:rsidP="00876D0B">
          <w:pPr>
            <w:pStyle w:val="C8019C6E42E446EAA786599C81CF69C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B3C1EA921442D39918B7041B9F0D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CDA3FD-E542-41F3-A220-51414A3CAD8F}"/>
      </w:docPartPr>
      <w:docPartBody>
        <w:p w:rsidR="00AF35C3" w:rsidRDefault="00876D0B" w:rsidP="00876D0B">
          <w:pPr>
            <w:pStyle w:val="2FB3C1EA921442D39918B7041B9F0DC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BCA43209398403C8720B1B2684184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D598E4-6F8D-49D7-8379-66AD7B380DC7}"/>
      </w:docPartPr>
      <w:docPartBody>
        <w:p w:rsidR="00AF35C3" w:rsidRDefault="00876D0B" w:rsidP="00876D0B">
          <w:pPr>
            <w:pStyle w:val="FBCA43209398403C8720B1B26841846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567FDFFCED94F0BA96F82C63F428D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C8CC49-8E1B-4631-907C-9990849C79B7}"/>
      </w:docPartPr>
      <w:docPartBody>
        <w:p w:rsidR="00AF35C3" w:rsidRDefault="00876D0B" w:rsidP="00876D0B">
          <w:pPr>
            <w:pStyle w:val="B567FDFFCED94F0BA96F82C63F428D8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3190603CF12445EADF0D7E89CEED2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65DDA9-D2F3-45A3-B373-49A55A1C6780}"/>
      </w:docPartPr>
      <w:docPartBody>
        <w:p w:rsidR="00AF35C3" w:rsidRDefault="00876D0B" w:rsidP="00876D0B">
          <w:pPr>
            <w:pStyle w:val="63190603CF12445EADF0D7E89CEED23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0A3F0DFA9E642D2877CB921FEA9FD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FFEDA5-3945-4082-BCCC-A6A1A8E0144D}"/>
      </w:docPartPr>
      <w:docPartBody>
        <w:p w:rsidR="00AF35C3" w:rsidRDefault="00876D0B" w:rsidP="00876D0B">
          <w:pPr>
            <w:pStyle w:val="50A3F0DFA9E642D2877CB921FEA9FD9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5D226D7C6334AD4819CBFB1456A62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FAA76A2-9906-4E88-853B-B533EFF7A7AE}"/>
      </w:docPartPr>
      <w:docPartBody>
        <w:p w:rsidR="00AF35C3" w:rsidRDefault="00876D0B" w:rsidP="00876D0B">
          <w:pPr>
            <w:pStyle w:val="C5D226D7C6334AD4819CBFB1456A62F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924D01A99DF40D796B7C6042C7438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1E8D55-2694-4EAB-9A67-B8A76F408B6A}"/>
      </w:docPartPr>
      <w:docPartBody>
        <w:p w:rsidR="00AF35C3" w:rsidRDefault="00876D0B" w:rsidP="00876D0B">
          <w:pPr>
            <w:pStyle w:val="D924D01A99DF40D796B7C6042C74382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110606F0C154B4E84CEFB9DDB6B7F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9C72C9-515F-486F-AD3A-C8B378A2CE9E}"/>
      </w:docPartPr>
      <w:docPartBody>
        <w:p w:rsidR="00AF35C3" w:rsidRDefault="00876D0B" w:rsidP="00876D0B">
          <w:pPr>
            <w:pStyle w:val="7110606F0C154B4E84CEFB9DDB6B7F0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B092E2B7CAD418EA42F86C290B538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F416C5-FEB0-41F2-A718-BB5738846EFD}"/>
      </w:docPartPr>
      <w:docPartBody>
        <w:p w:rsidR="00AF35C3" w:rsidRDefault="00876D0B" w:rsidP="00876D0B">
          <w:pPr>
            <w:pStyle w:val="2B092E2B7CAD418EA42F86C290B5381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9ECFAE16784698906381F4C501C5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6469EB-44BC-471B-9DAE-98020A74EFC3}"/>
      </w:docPartPr>
      <w:docPartBody>
        <w:p w:rsidR="00AF35C3" w:rsidRDefault="00876D0B" w:rsidP="00876D0B">
          <w:pPr>
            <w:pStyle w:val="2D9ECFAE16784698906381F4C501C5D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0CF8DDAD6C94130AE0BD611807945B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FCE3DC-762A-49C9-B982-83FB33BD0A27}"/>
      </w:docPartPr>
      <w:docPartBody>
        <w:p w:rsidR="00AF35C3" w:rsidRDefault="00876D0B" w:rsidP="00876D0B">
          <w:pPr>
            <w:pStyle w:val="70CF8DDAD6C94130AE0BD611807945B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C5365605E764E6D99A1FDC11775F7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819850F-02B1-431D-86F2-6F06BF9087EF}"/>
      </w:docPartPr>
      <w:docPartBody>
        <w:p w:rsidR="00AF35C3" w:rsidRDefault="00876D0B" w:rsidP="00876D0B">
          <w:pPr>
            <w:pStyle w:val="DC5365605E764E6D99A1FDC11775F75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59DEF4BCF94D31B73338ABA6486D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9FD58C-92AA-411B-94EB-206B00865F66}"/>
      </w:docPartPr>
      <w:docPartBody>
        <w:p w:rsidR="00AF35C3" w:rsidRDefault="00876D0B" w:rsidP="00876D0B">
          <w:pPr>
            <w:pStyle w:val="6059DEF4BCF94D31B73338ABA6486D3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F6005A15594439B8EFD7507006E60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A5D5117-4798-400E-8FD5-2232B6CE2283}"/>
      </w:docPartPr>
      <w:docPartBody>
        <w:p w:rsidR="00AF35C3" w:rsidRDefault="00876D0B" w:rsidP="00876D0B">
          <w:pPr>
            <w:pStyle w:val="FF6005A15594439B8EFD7507006E609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87D0E4BC9724439A64C471E6EA378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033A0F8-EFB6-498D-9BD2-031236B04948}"/>
      </w:docPartPr>
      <w:docPartBody>
        <w:p w:rsidR="00AF35C3" w:rsidRDefault="00876D0B" w:rsidP="00876D0B">
          <w:pPr>
            <w:pStyle w:val="F87D0E4BC9724439A64C471E6EA3789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15F3D"/>
    <w:rsid w:val="00730BE0"/>
    <w:rsid w:val="00876D0B"/>
    <w:rsid w:val="00934412"/>
    <w:rsid w:val="00AF35C3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76D0B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7ABDDA9E81254D25A24B6ED6D74F77F7">
    <w:name w:val="7ABDDA9E81254D25A24B6ED6D74F77F7"/>
    <w:rsid w:val="00876D0B"/>
  </w:style>
  <w:style w:type="paragraph" w:customStyle="1" w:styleId="1C0C463D3F1B4A5396DFF091A5106ED8">
    <w:name w:val="1C0C463D3F1B4A5396DFF091A5106ED8"/>
    <w:rsid w:val="00876D0B"/>
  </w:style>
  <w:style w:type="paragraph" w:customStyle="1" w:styleId="C60275B824DB4798A6277A3028838434">
    <w:name w:val="C60275B824DB4798A6277A3028838434"/>
    <w:rsid w:val="00876D0B"/>
  </w:style>
  <w:style w:type="paragraph" w:customStyle="1" w:styleId="825EE9099C754C5D9D5D32BDE012A1EB">
    <w:name w:val="825EE9099C754C5D9D5D32BDE012A1EB"/>
    <w:rsid w:val="00876D0B"/>
  </w:style>
  <w:style w:type="paragraph" w:customStyle="1" w:styleId="0F1B8FD9E7044B3CA09A97C124561E72">
    <w:name w:val="0F1B8FD9E7044B3CA09A97C124561E72"/>
    <w:rsid w:val="00876D0B"/>
  </w:style>
  <w:style w:type="paragraph" w:customStyle="1" w:styleId="17C3AAE7C9AB4ED1B60C27671212BE5B">
    <w:name w:val="17C3AAE7C9AB4ED1B60C27671212BE5B"/>
    <w:rsid w:val="00876D0B"/>
  </w:style>
  <w:style w:type="paragraph" w:customStyle="1" w:styleId="E0C3542DF3A647338B50B20A94483C08">
    <w:name w:val="E0C3542DF3A647338B50B20A94483C08"/>
    <w:rsid w:val="00876D0B"/>
  </w:style>
  <w:style w:type="paragraph" w:customStyle="1" w:styleId="127A3248A95A408082B235D325FCA420">
    <w:name w:val="127A3248A95A408082B235D325FCA420"/>
    <w:rsid w:val="00876D0B"/>
  </w:style>
  <w:style w:type="paragraph" w:customStyle="1" w:styleId="85FA2C9CDDC749C394597B08DD736FB3">
    <w:name w:val="85FA2C9CDDC749C394597B08DD736FB3"/>
    <w:rsid w:val="00876D0B"/>
  </w:style>
  <w:style w:type="paragraph" w:customStyle="1" w:styleId="0601A0CE21BE46C4A65B2BE96F9B49D5">
    <w:name w:val="0601A0CE21BE46C4A65B2BE96F9B49D5"/>
    <w:rsid w:val="00876D0B"/>
  </w:style>
  <w:style w:type="paragraph" w:customStyle="1" w:styleId="4B19552F4E6A4896B10BFE863ACA064D">
    <w:name w:val="4B19552F4E6A4896B10BFE863ACA064D"/>
    <w:rsid w:val="00876D0B"/>
  </w:style>
  <w:style w:type="paragraph" w:customStyle="1" w:styleId="076DFC3291BD488781C0268F7B671F14">
    <w:name w:val="076DFC3291BD488781C0268F7B671F14"/>
    <w:rsid w:val="00876D0B"/>
  </w:style>
  <w:style w:type="paragraph" w:customStyle="1" w:styleId="079ABBD1FF894A68983EA682CA5A5179">
    <w:name w:val="079ABBD1FF894A68983EA682CA5A5179"/>
    <w:rsid w:val="00876D0B"/>
  </w:style>
  <w:style w:type="paragraph" w:customStyle="1" w:styleId="B5BDBC6F511546B493180A40BBDE2EF4">
    <w:name w:val="B5BDBC6F511546B493180A40BBDE2EF4"/>
    <w:rsid w:val="00876D0B"/>
  </w:style>
  <w:style w:type="paragraph" w:customStyle="1" w:styleId="716D3D5499204B94A5CB4C909D283057">
    <w:name w:val="716D3D5499204B94A5CB4C909D283057"/>
    <w:rsid w:val="00876D0B"/>
  </w:style>
  <w:style w:type="paragraph" w:customStyle="1" w:styleId="A7F8468F195E4765AB69752F207612F1">
    <w:name w:val="A7F8468F195E4765AB69752F207612F1"/>
    <w:rsid w:val="00876D0B"/>
  </w:style>
  <w:style w:type="paragraph" w:customStyle="1" w:styleId="39ADD8E5CBE84850A8D19194D5DCDC0C">
    <w:name w:val="39ADD8E5CBE84850A8D19194D5DCDC0C"/>
    <w:rsid w:val="00876D0B"/>
  </w:style>
  <w:style w:type="paragraph" w:customStyle="1" w:styleId="CEEEA2AD0BD74BFE8CDBBD1478A021AC">
    <w:name w:val="CEEEA2AD0BD74BFE8CDBBD1478A021AC"/>
    <w:rsid w:val="00876D0B"/>
  </w:style>
  <w:style w:type="paragraph" w:customStyle="1" w:styleId="352ADEA6DA884E6B94B25DD70594DEF6">
    <w:name w:val="352ADEA6DA884E6B94B25DD70594DEF6"/>
    <w:rsid w:val="00876D0B"/>
  </w:style>
  <w:style w:type="paragraph" w:customStyle="1" w:styleId="0634F7F7EDBC44A7892D586F1DB47486">
    <w:name w:val="0634F7F7EDBC44A7892D586F1DB47486"/>
    <w:rsid w:val="00876D0B"/>
  </w:style>
  <w:style w:type="paragraph" w:customStyle="1" w:styleId="A00EC45C759E461081AAB7205C21E38F">
    <w:name w:val="A00EC45C759E461081AAB7205C21E38F"/>
    <w:rsid w:val="00876D0B"/>
  </w:style>
  <w:style w:type="paragraph" w:customStyle="1" w:styleId="07799A83433C44CCADBE474B13FEF4FF">
    <w:name w:val="07799A83433C44CCADBE474B13FEF4FF"/>
    <w:rsid w:val="00876D0B"/>
  </w:style>
  <w:style w:type="paragraph" w:customStyle="1" w:styleId="3370374D2311404387B5DB4F994740E6">
    <w:name w:val="3370374D2311404387B5DB4F994740E6"/>
    <w:rsid w:val="00876D0B"/>
  </w:style>
  <w:style w:type="paragraph" w:customStyle="1" w:styleId="D292EBDB06FC46C0B8724FC591AAC661">
    <w:name w:val="D292EBDB06FC46C0B8724FC591AAC661"/>
    <w:rsid w:val="00876D0B"/>
  </w:style>
  <w:style w:type="paragraph" w:customStyle="1" w:styleId="D548A83217884DB0AB7F253DD3BB016D">
    <w:name w:val="D548A83217884DB0AB7F253DD3BB016D"/>
    <w:rsid w:val="00876D0B"/>
  </w:style>
  <w:style w:type="paragraph" w:customStyle="1" w:styleId="887222E969B24F96A9CB9CA8588D2E70">
    <w:name w:val="887222E969B24F96A9CB9CA8588D2E70"/>
    <w:rsid w:val="00876D0B"/>
  </w:style>
  <w:style w:type="paragraph" w:customStyle="1" w:styleId="0F822512A7D84759AE8A0C3959319AE5">
    <w:name w:val="0F822512A7D84759AE8A0C3959319AE5"/>
    <w:rsid w:val="00876D0B"/>
  </w:style>
  <w:style w:type="paragraph" w:customStyle="1" w:styleId="8C95D2AFAC244D4B8DBCDBB8C8856D02">
    <w:name w:val="8C95D2AFAC244D4B8DBCDBB8C8856D02"/>
    <w:rsid w:val="00876D0B"/>
  </w:style>
  <w:style w:type="paragraph" w:customStyle="1" w:styleId="29BA4E2A0FF740F1AB479F954F267C70">
    <w:name w:val="29BA4E2A0FF740F1AB479F954F267C70"/>
    <w:rsid w:val="00876D0B"/>
  </w:style>
  <w:style w:type="paragraph" w:customStyle="1" w:styleId="3CFA90D8A2B6446DA7F87DA2A97CE3B1">
    <w:name w:val="3CFA90D8A2B6446DA7F87DA2A97CE3B1"/>
    <w:rsid w:val="00876D0B"/>
  </w:style>
  <w:style w:type="paragraph" w:customStyle="1" w:styleId="3FC311E8723C4A8B9EF0849923763B75">
    <w:name w:val="3FC311E8723C4A8B9EF0849923763B75"/>
    <w:rsid w:val="00876D0B"/>
  </w:style>
  <w:style w:type="paragraph" w:customStyle="1" w:styleId="89FADA4237B94763AE072B84F28587D4">
    <w:name w:val="89FADA4237B94763AE072B84F28587D4"/>
    <w:rsid w:val="00876D0B"/>
  </w:style>
  <w:style w:type="paragraph" w:customStyle="1" w:styleId="429C2708D900420FBA7482787A54BB1A">
    <w:name w:val="429C2708D900420FBA7482787A54BB1A"/>
    <w:rsid w:val="00876D0B"/>
  </w:style>
  <w:style w:type="paragraph" w:customStyle="1" w:styleId="0D394262448A44F395CD1402713F28A5">
    <w:name w:val="0D394262448A44F395CD1402713F28A5"/>
    <w:rsid w:val="00876D0B"/>
  </w:style>
  <w:style w:type="paragraph" w:customStyle="1" w:styleId="90B7ED5F0A294409805F01F9A6D8A57C">
    <w:name w:val="90B7ED5F0A294409805F01F9A6D8A57C"/>
    <w:rsid w:val="00876D0B"/>
  </w:style>
  <w:style w:type="paragraph" w:customStyle="1" w:styleId="E4EC519FD48A4224A484E4874E0831DF">
    <w:name w:val="E4EC519FD48A4224A484E4874E0831DF"/>
    <w:rsid w:val="00876D0B"/>
  </w:style>
  <w:style w:type="paragraph" w:customStyle="1" w:styleId="E3248E8063DF46B295F0D0F194D99851">
    <w:name w:val="E3248E8063DF46B295F0D0F194D99851"/>
    <w:rsid w:val="00876D0B"/>
  </w:style>
  <w:style w:type="paragraph" w:customStyle="1" w:styleId="E89470BAB4F449FD9D16AB09441646EE">
    <w:name w:val="E89470BAB4F449FD9D16AB09441646EE"/>
    <w:rsid w:val="00876D0B"/>
  </w:style>
  <w:style w:type="paragraph" w:customStyle="1" w:styleId="386B74192CA84D5BA38C5D49D3A0E945">
    <w:name w:val="386B74192CA84D5BA38C5D49D3A0E945"/>
    <w:rsid w:val="00876D0B"/>
  </w:style>
  <w:style w:type="paragraph" w:customStyle="1" w:styleId="7B5E2B031C574EF2BDB8D36317F54AA0">
    <w:name w:val="7B5E2B031C574EF2BDB8D36317F54AA0"/>
    <w:rsid w:val="00876D0B"/>
  </w:style>
  <w:style w:type="paragraph" w:customStyle="1" w:styleId="813D56A546FA4363B073D690560C4A94">
    <w:name w:val="813D56A546FA4363B073D690560C4A94"/>
    <w:rsid w:val="00876D0B"/>
  </w:style>
  <w:style w:type="paragraph" w:customStyle="1" w:styleId="555374CE0D484A75B84FF77E6E29EC3D">
    <w:name w:val="555374CE0D484A75B84FF77E6E29EC3D"/>
    <w:rsid w:val="00876D0B"/>
  </w:style>
  <w:style w:type="paragraph" w:customStyle="1" w:styleId="A5D8330C7753407787C48D98176241C6">
    <w:name w:val="A5D8330C7753407787C48D98176241C6"/>
    <w:rsid w:val="00876D0B"/>
  </w:style>
  <w:style w:type="paragraph" w:customStyle="1" w:styleId="ED3A577890584234873A5ED333E6DEBE">
    <w:name w:val="ED3A577890584234873A5ED333E6DEBE"/>
    <w:rsid w:val="00876D0B"/>
  </w:style>
  <w:style w:type="paragraph" w:customStyle="1" w:styleId="17E4E8030651495FA9E211BE88D9F82D">
    <w:name w:val="17E4E8030651495FA9E211BE88D9F82D"/>
    <w:rsid w:val="00876D0B"/>
  </w:style>
  <w:style w:type="paragraph" w:customStyle="1" w:styleId="A3C49FB2C2554D27BCCBD32F3BCBB5FA">
    <w:name w:val="A3C49FB2C2554D27BCCBD32F3BCBB5FA"/>
    <w:rsid w:val="00876D0B"/>
  </w:style>
  <w:style w:type="paragraph" w:customStyle="1" w:styleId="5AD69C0A6C8E49969ACDE76BA1317AB3">
    <w:name w:val="5AD69C0A6C8E49969ACDE76BA1317AB3"/>
    <w:rsid w:val="00876D0B"/>
  </w:style>
  <w:style w:type="paragraph" w:customStyle="1" w:styleId="D465188281D14B629E2D5BE19B711DAD">
    <w:name w:val="D465188281D14B629E2D5BE19B711DAD"/>
    <w:rsid w:val="00876D0B"/>
  </w:style>
  <w:style w:type="paragraph" w:customStyle="1" w:styleId="090797FA4E1A4F2287181D17F94D56B6">
    <w:name w:val="090797FA4E1A4F2287181D17F94D56B6"/>
    <w:rsid w:val="00876D0B"/>
  </w:style>
  <w:style w:type="paragraph" w:customStyle="1" w:styleId="99E835F4440D467E9FB235455E32A9D3">
    <w:name w:val="99E835F4440D467E9FB235455E32A9D3"/>
    <w:rsid w:val="00876D0B"/>
  </w:style>
  <w:style w:type="paragraph" w:customStyle="1" w:styleId="1C65F86C59964D6FB9CCABAACE1282E4">
    <w:name w:val="1C65F86C59964D6FB9CCABAACE1282E4"/>
    <w:rsid w:val="00876D0B"/>
  </w:style>
  <w:style w:type="paragraph" w:customStyle="1" w:styleId="E5BFE9105E474C0EB77F3D4DEB671F02">
    <w:name w:val="E5BFE9105E474C0EB77F3D4DEB671F02"/>
    <w:rsid w:val="00876D0B"/>
  </w:style>
  <w:style w:type="paragraph" w:customStyle="1" w:styleId="25E1A2F98D0541F283ADCEFEA054B497">
    <w:name w:val="25E1A2F98D0541F283ADCEFEA054B497"/>
    <w:rsid w:val="00876D0B"/>
  </w:style>
  <w:style w:type="paragraph" w:customStyle="1" w:styleId="0EDE066BB318416798E3FEACD14D6EB1">
    <w:name w:val="0EDE066BB318416798E3FEACD14D6EB1"/>
    <w:rsid w:val="00876D0B"/>
  </w:style>
  <w:style w:type="paragraph" w:customStyle="1" w:styleId="BAD1893BFC214F3ABD1CDADA9F19B0B3">
    <w:name w:val="BAD1893BFC214F3ABD1CDADA9F19B0B3"/>
    <w:rsid w:val="00876D0B"/>
  </w:style>
  <w:style w:type="paragraph" w:customStyle="1" w:styleId="4C6E0F81C7514328A82162D79AC77E68">
    <w:name w:val="4C6E0F81C7514328A82162D79AC77E68"/>
    <w:rsid w:val="00876D0B"/>
  </w:style>
  <w:style w:type="paragraph" w:customStyle="1" w:styleId="1331EE6701654E9988C605D8237BB0F5">
    <w:name w:val="1331EE6701654E9988C605D8237BB0F5"/>
    <w:rsid w:val="00876D0B"/>
  </w:style>
  <w:style w:type="paragraph" w:customStyle="1" w:styleId="08EE687AAB9E46FF88A33DFA350412B1">
    <w:name w:val="08EE687AAB9E46FF88A33DFA350412B1"/>
    <w:rsid w:val="00876D0B"/>
  </w:style>
  <w:style w:type="paragraph" w:customStyle="1" w:styleId="14D9EBB859DB433A97E67A6FE616FB29">
    <w:name w:val="14D9EBB859DB433A97E67A6FE616FB29"/>
    <w:rsid w:val="00876D0B"/>
  </w:style>
  <w:style w:type="paragraph" w:customStyle="1" w:styleId="71E04AA4575449E89BA70A05C11E8B4C">
    <w:name w:val="71E04AA4575449E89BA70A05C11E8B4C"/>
    <w:rsid w:val="00876D0B"/>
  </w:style>
  <w:style w:type="paragraph" w:customStyle="1" w:styleId="E710F561290747CCB4774E1602C3EA13">
    <w:name w:val="E710F561290747CCB4774E1602C3EA13"/>
    <w:rsid w:val="00876D0B"/>
  </w:style>
  <w:style w:type="paragraph" w:customStyle="1" w:styleId="BB9356586E264446814598766BD111A4">
    <w:name w:val="BB9356586E264446814598766BD111A4"/>
    <w:rsid w:val="00876D0B"/>
  </w:style>
  <w:style w:type="paragraph" w:customStyle="1" w:styleId="46777A8B19B04AE2B82A1AD4B91D7367">
    <w:name w:val="46777A8B19B04AE2B82A1AD4B91D7367"/>
    <w:rsid w:val="00876D0B"/>
  </w:style>
  <w:style w:type="paragraph" w:customStyle="1" w:styleId="532F18D12BC946CEAF36D79182A1302D">
    <w:name w:val="532F18D12BC946CEAF36D79182A1302D"/>
    <w:rsid w:val="00876D0B"/>
  </w:style>
  <w:style w:type="paragraph" w:customStyle="1" w:styleId="BADEB3263E0B4D9AADA3B6658B0670F3">
    <w:name w:val="BADEB3263E0B4D9AADA3B6658B0670F3"/>
    <w:rsid w:val="00876D0B"/>
  </w:style>
  <w:style w:type="paragraph" w:customStyle="1" w:styleId="184F084596614DBC9F2212730AC6138D">
    <w:name w:val="184F084596614DBC9F2212730AC6138D"/>
    <w:rsid w:val="00876D0B"/>
  </w:style>
  <w:style w:type="paragraph" w:customStyle="1" w:styleId="4F722C51BA8447F9B68AEB19D48C0398">
    <w:name w:val="4F722C51BA8447F9B68AEB19D48C0398"/>
    <w:rsid w:val="00876D0B"/>
  </w:style>
  <w:style w:type="paragraph" w:customStyle="1" w:styleId="14F4B11732DD4C619839775EEF8B75C5">
    <w:name w:val="14F4B11732DD4C619839775EEF8B75C5"/>
    <w:rsid w:val="00876D0B"/>
  </w:style>
  <w:style w:type="paragraph" w:customStyle="1" w:styleId="735D9081C86E4A6B855138F062293FAD">
    <w:name w:val="735D9081C86E4A6B855138F062293FAD"/>
    <w:rsid w:val="00876D0B"/>
  </w:style>
  <w:style w:type="paragraph" w:customStyle="1" w:styleId="3D48804779744AD6A3E06E6C61CDD83A">
    <w:name w:val="3D48804779744AD6A3E06E6C61CDD83A"/>
    <w:rsid w:val="00876D0B"/>
  </w:style>
  <w:style w:type="paragraph" w:customStyle="1" w:styleId="D700BF96218948F9B02950C3B2FB6566">
    <w:name w:val="D700BF96218948F9B02950C3B2FB6566"/>
    <w:rsid w:val="00876D0B"/>
  </w:style>
  <w:style w:type="paragraph" w:customStyle="1" w:styleId="65EFDF4B612642E7AFC15A674E927966">
    <w:name w:val="65EFDF4B612642E7AFC15A674E927966"/>
    <w:rsid w:val="00876D0B"/>
  </w:style>
  <w:style w:type="paragraph" w:customStyle="1" w:styleId="3A56A0DBDFD24EEB88D10E1E68BF401C">
    <w:name w:val="3A56A0DBDFD24EEB88D10E1E68BF401C"/>
    <w:rsid w:val="00876D0B"/>
  </w:style>
  <w:style w:type="paragraph" w:customStyle="1" w:styleId="61A2424783CB4745B8B36D9E1D8209B3">
    <w:name w:val="61A2424783CB4745B8B36D9E1D8209B3"/>
    <w:rsid w:val="00876D0B"/>
  </w:style>
  <w:style w:type="paragraph" w:customStyle="1" w:styleId="B905BB85909D47F698DC27B2F6C37FF9">
    <w:name w:val="B905BB85909D47F698DC27B2F6C37FF9"/>
    <w:rsid w:val="00876D0B"/>
  </w:style>
  <w:style w:type="paragraph" w:customStyle="1" w:styleId="72587D7E5B1F450E8530A70815874810">
    <w:name w:val="72587D7E5B1F450E8530A70815874810"/>
    <w:rsid w:val="00876D0B"/>
  </w:style>
  <w:style w:type="paragraph" w:customStyle="1" w:styleId="48051D7AF75A4A5980074E4AB89C7BDC">
    <w:name w:val="48051D7AF75A4A5980074E4AB89C7BDC"/>
    <w:rsid w:val="00876D0B"/>
  </w:style>
  <w:style w:type="paragraph" w:customStyle="1" w:styleId="502A5D3BFC294F11A70CD3D1A44E8BF1">
    <w:name w:val="502A5D3BFC294F11A70CD3D1A44E8BF1"/>
    <w:rsid w:val="00876D0B"/>
  </w:style>
  <w:style w:type="paragraph" w:customStyle="1" w:styleId="0E0F8478A35646DEAF5E0FF8E590F444">
    <w:name w:val="0E0F8478A35646DEAF5E0FF8E590F444"/>
    <w:rsid w:val="00876D0B"/>
  </w:style>
  <w:style w:type="paragraph" w:customStyle="1" w:styleId="7EE9FEE326BE4223B0A6C82711268B74">
    <w:name w:val="7EE9FEE326BE4223B0A6C82711268B74"/>
    <w:rsid w:val="00876D0B"/>
  </w:style>
  <w:style w:type="paragraph" w:customStyle="1" w:styleId="E698B552FC2143B09B26E76FE662C058">
    <w:name w:val="E698B552FC2143B09B26E76FE662C058"/>
    <w:rsid w:val="00876D0B"/>
  </w:style>
  <w:style w:type="paragraph" w:customStyle="1" w:styleId="81DAF447F8CC4F1FB956B729C45B838F">
    <w:name w:val="81DAF447F8CC4F1FB956B729C45B838F"/>
    <w:rsid w:val="00876D0B"/>
  </w:style>
  <w:style w:type="paragraph" w:customStyle="1" w:styleId="483ACAC493E34170967DB649F168EBD9">
    <w:name w:val="483ACAC493E34170967DB649F168EBD9"/>
    <w:rsid w:val="00876D0B"/>
  </w:style>
  <w:style w:type="paragraph" w:customStyle="1" w:styleId="F48B34393ED74F6F812C589C8911B86B">
    <w:name w:val="F48B34393ED74F6F812C589C8911B86B"/>
    <w:rsid w:val="00876D0B"/>
  </w:style>
  <w:style w:type="paragraph" w:customStyle="1" w:styleId="88EBB6C11CDF425D9FAE403FA0750A42">
    <w:name w:val="88EBB6C11CDF425D9FAE403FA0750A42"/>
    <w:rsid w:val="00876D0B"/>
  </w:style>
  <w:style w:type="paragraph" w:customStyle="1" w:styleId="F12FD19A13DB4F4DB61EA84528E3D922">
    <w:name w:val="F12FD19A13DB4F4DB61EA84528E3D922"/>
    <w:rsid w:val="00876D0B"/>
  </w:style>
  <w:style w:type="paragraph" w:customStyle="1" w:styleId="90487D045DA04F4092613E35EA56997A">
    <w:name w:val="90487D045DA04F4092613E35EA56997A"/>
    <w:rsid w:val="00876D0B"/>
  </w:style>
  <w:style w:type="paragraph" w:customStyle="1" w:styleId="44FE3E5583394245A17A2E59ACF26B70">
    <w:name w:val="44FE3E5583394245A17A2E59ACF26B70"/>
    <w:rsid w:val="00876D0B"/>
  </w:style>
  <w:style w:type="paragraph" w:customStyle="1" w:styleId="3D16305A816846CABC49D7C37A36E0D1">
    <w:name w:val="3D16305A816846CABC49D7C37A36E0D1"/>
    <w:rsid w:val="00876D0B"/>
  </w:style>
  <w:style w:type="paragraph" w:customStyle="1" w:styleId="2329D7F62610435D93052A560ACD732C">
    <w:name w:val="2329D7F62610435D93052A560ACD732C"/>
    <w:rsid w:val="00876D0B"/>
  </w:style>
  <w:style w:type="paragraph" w:customStyle="1" w:styleId="CF4DBF98935D465A97FB7A48332B4E8B">
    <w:name w:val="CF4DBF98935D465A97FB7A48332B4E8B"/>
    <w:rsid w:val="00876D0B"/>
  </w:style>
  <w:style w:type="paragraph" w:customStyle="1" w:styleId="6C7E04DD98D24F70AEFC2751A300C528">
    <w:name w:val="6C7E04DD98D24F70AEFC2751A300C528"/>
    <w:rsid w:val="00876D0B"/>
  </w:style>
  <w:style w:type="paragraph" w:customStyle="1" w:styleId="7051B1215BB745568BF8E9ED0777A0E7">
    <w:name w:val="7051B1215BB745568BF8E9ED0777A0E7"/>
    <w:rsid w:val="00876D0B"/>
  </w:style>
  <w:style w:type="paragraph" w:customStyle="1" w:styleId="694577768EAF426993CE71367ACF3681">
    <w:name w:val="694577768EAF426993CE71367ACF3681"/>
    <w:rsid w:val="00876D0B"/>
  </w:style>
  <w:style w:type="paragraph" w:customStyle="1" w:styleId="6A6CE9723FA948E4B54171FD46BB0E3F">
    <w:name w:val="6A6CE9723FA948E4B54171FD46BB0E3F"/>
    <w:rsid w:val="00876D0B"/>
  </w:style>
  <w:style w:type="paragraph" w:customStyle="1" w:styleId="BC8229CCF8904187B58B8B028A4A4F0A">
    <w:name w:val="BC8229CCF8904187B58B8B028A4A4F0A"/>
    <w:rsid w:val="00876D0B"/>
  </w:style>
  <w:style w:type="paragraph" w:customStyle="1" w:styleId="06812981606441C6907D5A9572C2BC7B">
    <w:name w:val="06812981606441C6907D5A9572C2BC7B"/>
    <w:rsid w:val="00876D0B"/>
  </w:style>
  <w:style w:type="paragraph" w:customStyle="1" w:styleId="A3B490D434914ED8AF2E9BA4AB47B4F8">
    <w:name w:val="A3B490D434914ED8AF2E9BA4AB47B4F8"/>
    <w:rsid w:val="00876D0B"/>
  </w:style>
  <w:style w:type="paragraph" w:customStyle="1" w:styleId="790FB4BAF4BA4B0F8C3950F016D7E937">
    <w:name w:val="790FB4BAF4BA4B0F8C3950F016D7E937"/>
    <w:rsid w:val="00876D0B"/>
  </w:style>
  <w:style w:type="paragraph" w:customStyle="1" w:styleId="83220293F38D4E1685634EAC7BAB4D8E">
    <w:name w:val="83220293F38D4E1685634EAC7BAB4D8E"/>
    <w:rsid w:val="00876D0B"/>
  </w:style>
  <w:style w:type="paragraph" w:customStyle="1" w:styleId="D22DC6DE2FB249C4B800D5FEA0FC4C68">
    <w:name w:val="D22DC6DE2FB249C4B800D5FEA0FC4C68"/>
    <w:rsid w:val="00876D0B"/>
  </w:style>
  <w:style w:type="paragraph" w:customStyle="1" w:styleId="113E5246F5674D12B0C3D07566DEB8AF">
    <w:name w:val="113E5246F5674D12B0C3D07566DEB8AF"/>
    <w:rsid w:val="00876D0B"/>
  </w:style>
  <w:style w:type="paragraph" w:customStyle="1" w:styleId="64643C28FD01485695687528555426BC">
    <w:name w:val="64643C28FD01485695687528555426BC"/>
    <w:rsid w:val="00876D0B"/>
  </w:style>
  <w:style w:type="paragraph" w:customStyle="1" w:styleId="F200DC37B749413BBA3A4BE3E9AA6271">
    <w:name w:val="F200DC37B749413BBA3A4BE3E9AA6271"/>
    <w:rsid w:val="00876D0B"/>
  </w:style>
  <w:style w:type="paragraph" w:customStyle="1" w:styleId="835601A0FF4F4EDBA4CB93FDF4EA794B">
    <w:name w:val="835601A0FF4F4EDBA4CB93FDF4EA794B"/>
    <w:rsid w:val="00876D0B"/>
  </w:style>
  <w:style w:type="paragraph" w:customStyle="1" w:styleId="637E8D9F5E5A4049886478470BCFAC79">
    <w:name w:val="637E8D9F5E5A4049886478470BCFAC79"/>
    <w:rsid w:val="00876D0B"/>
  </w:style>
  <w:style w:type="paragraph" w:customStyle="1" w:styleId="1C13B3187824489A863D99E9BDEB87D5">
    <w:name w:val="1C13B3187824489A863D99E9BDEB87D5"/>
    <w:rsid w:val="00876D0B"/>
  </w:style>
  <w:style w:type="paragraph" w:customStyle="1" w:styleId="CE1517F870E445C9A7656299DCBAD761">
    <w:name w:val="CE1517F870E445C9A7656299DCBAD761"/>
    <w:rsid w:val="00876D0B"/>
  </w:style>
  <w:style w:type="paragraph" w:customStyle="1" w:styleId="9D1C72259A654F7791214EE3E854F0FC">
    <w:name w:val="9D1C72259A654F7791214EE3E854F0FC"/>
    <w:rsid w:val="00876D0B"/>
  </w:style>
  <w:style w:type="paragraph" w:customStyle="1" w:styleId="F75247E5B3C54670971D8B5F36474A1A">
    <w:name w:val="F75247E5B3C54670971D8B5F36474A1A"/>
    <w:rsid w:val="00876D0B"/>
  </w:style>
  <w:style w:type="paragraph" w:customStyle="1" w:styleId="E4491304719E4D7D896B2732209BDD8D">
    <w:name w:val="E4491304719E4D7D896B2732209BDD8D"/>
    <w:rsid w:val="00876D0B"/>
  </w:style>
  <w:style w:type="paragraph" w:customStyle="1" w:styleId="6F8097A994E742F9AAFDCD12807E7D3C">
    <w:name w:val="6F8097A994E742F9AAFDCD12807E7D3C"/>
    <w:rsid w:val="00876D0B"/>
  </w:style>
  <w:style w:type="paragraph" w:customStyle="1" w:styleId="AD8D99994423490DA38DEDD6E6E4C75B">
    <w:name w:val="AD8D99994423490DA38DEDD6E6E4C75B"/>
    <w:rsid w:val="00876D0B"/>
  </w:style>
  <w:style w:type="paragraph" w:customStyle="1" w:styleId="939286A2372F4B0385E8D2B64139EC4F">
    <w:name w:val="939286A2372F4B0385E8D2B64139EC4F"/>
    <w:rsid w:val="00876D0B"/>
  </w:style>
  <w:style w:type="paragraph" w:customStyle="1" w:styleId="D7A4CDD149794F01BD5D5B27A822F21A">
    <w:name w:val="D7A4CDD149794F01BD5D5B27A822F21A"/>
    <w:rsid w:val="00876D0B"/>
  </w:style>
  <w:style w:type="paragraph" w:customStyle="1" w:styleId="021BC9FA2516495A9E16C9842A2FF4D1">
    <w:name w:val="021BC9FA2516495A9E16C9842A2FF4D1"/>
    <w:rsid w:val="00876D0B"/>
  </w:style>
  <w:style w:type="paragraph" w:customStyle="1" w:styleId="D264CBADABF441B6A5BC835FE44FB89F">
    <w:name w:val="D264CBADABF441B6A5BC835FE44FB89F"/>
    <w:rsid w:val="00876D0B"/>
  </w:style>
  <w:style w:type="paragraph" w:customStyle="1" w:styleId="91E5F6FB64414C34A9A37CE518F4A4E3">
    <w:name w:val="91E5F6FB64414C34A9A37CE518F4A4E3"/>
    <w:rsid w:val="00876D0B"/>
  </w:style>
  <w:style w:type="paragraph" w:customStyle="1" w:styleId="C12CA3DD0ACE419E88C8220A277F7E35">
    <w:name w:val="C12CA3DD0ACE419E88C8220A277F7E35"/>
    <w:rsid w:val="00876D0B"/>
  </w:style>
  <w:style w:type="paragraph" w:customStyle="1" w:styleId="C8019C6E42E446EAA786599C81CF69CB">
    <w:name w:val="C8019C6E42E446EAA786599C81CF69CB"/>
    <w:rsid w:val="00876D0B"/>
  </w:style>
  <w:style w:type="paragraph" w:customStyle="1" w:styleId="2FB3C1EA921442D39918B7041B9F0DC0">
    <w:name w:val="2FB3C1EA921442D39918B7041B9F0DC0"/>
    <w:rsid w:val="00876D0B"/>
  </w:style>
  <w:style w:type="paragraph" w:customStyle="1" w:styleId="FBCA43209398403C8720B1B26841846E">
    <w:name w:val="FBCA43209398403C8720B1B26841846E"/>
    <w:rsid w:val="00876D0B"/>
  </w:style>
  <w:style w:type="paragraph" w:customStyle="1" w:styleId="B567FDFFCED94F0BA96F82C63F428D8D">
    <w:name w:val="B567FDFFCED94F0BA96F82C63F428D8D"/>
    <w:rsid w:val="00876D0B"/>
  </w:style>
  <w:style w:type="paragraph" w:customStyle="1" w:styleId="63190603CF12445EADF0D7E89CEED23E">
    <w:name w:val="63190603CF12445EADF0D7E89CEED23E"/>
    <w:rsid w:val="00876D0B"/>
  </w:style>
  <w:style w:type="paragraph" w:customStyle="1" w:styleId="50A3F0DFA9E642D2877CB921FEA9FD97">
    <w:name w:val="50A3F0DFA9E642D2877CB921FEA9FD97"/>
    <w:rsid w:val="00876D0B"/>
  </w:style>
  <w:style w:type="paragraph" w:customStyle="1" w:styleId="C5D226D7C6334AD4819CBFB1456A62F4">
    <w:name w:val="C5D226D7C6334AD4819CBFB1456A62F4"/>
    <w:rsid w:val="00876D0B"/>
  </w:style>
  <w:style w:type="paragraph" w:customStyle="1" w:styleId="D924D01A99DF40D796B7C6042C743824">
    <w:name w:val="D924D01A99DF40D796B7C6042C743824"/>
    <w:rsid w:val="00876D0B"/>
  </w:style>
  <w:style w:type="paragraph" w:customStyle="1" w:styleId="7110606F0C154B4E84CEFB9DDB6B7F0B">
    <w:name w:val="7110606F0C154B4E84CEFB9DDB6B7F0B"/>
    <w:rsid w:val="00876D0B"/>
  </w:style>
  <w:style w:type="paragraph" w:customStyle="1" w:styleId="2B092E2B7CAD418EA42F86C290B53816">
    <w:name w:val="2B092E2B7CAD418EA42F86C290B53816"/>
    <w:rsid w:val="00876D0B"/>
  </w:style>
  <w:style w:type="paragraph" w:customStyle="1" w:styleId="2D9ECFAE16784698906381F4C501C5DF">
    <w:name w:val="2D9ECFAE16784698906381F4C501C5DF"/>
    <w:rsid w:val="00876D0B"/>
  </w:style>
  <w:style w:type="paragraph" w:customStyle="1" w:styleId="70CF8DDAD6C94130AE0BD611807945BA">
    <w:name w:val="70CF8DDAD6C94130AE0BD611807945BA"/>
    <w:rsid w:val="00876D0B"/>
  </w:style>
  <w:style w:type="paragraph" w:customStyle="1" w:styleId="DC5365605E764E6D99A1FDC11775F75E">
    <w:name w:val="DC5365605E764E6D99A1FDC11775F75E"/>
    <w:rsid w:val="00876D0B"/>
  </w:style>
  <w:style w:type="paragraph" w:customStyle="1" w:styleId="6059DEF4BCF94D31B73338ABA6486D3C">
    <w:name w:val="6059DEF4BCF94D31B73338ABA6486D3C"/>
    <w:rsid w:val="00876D0B"/>
  </w:style>
  <w:style w:type="paragraph" w:customStyle="1" w:styleId="FF6005A15594439B8EFD7507006E6097">
    <w:name w:val="FF6005A15594439B8EFD7507006E6097"/>
    <w:rsid w:val="00876D0B"/>
  </w:style>
  <w:style w:type="paragraph" w:customStyle="1" w:styleId="F87D0E4BC9724439A64C471E6EA3789D">
    <w:name w:val="F87D0E4BC9724439A64C471E6EA3789D"/>
    <w:rsid w:val="00876D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65E4FB-24B2-40B9-BD50-59DA39B7B6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3</Words>
  <Characters>5663</Characters>
  <Application>Microsoft Office Word</Application>
  <DocSecurity>4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6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FiR_II stopień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4:00Z</dcterms:created>
  <dcterms:modified xsi:type="dcterms:W3CDTF">2022-07-1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